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2</w:t>
      </w:r>
      <w:r>
        <w:t xml:space="preserve"> </w:t>
      </w:r>
      <w:r>
        <w:t xml:space="preserve">คณิตศาสตร์</w:t>
      </w:r>
      <w:r>
        <w:t xml:space="preserve"> </w:t>
      </w:r>
      <w:r>
        <w:t xml:space="preserve">(ม.6)</w:t>
      </w:r>
      <w:r>
        <w:t xml:space="preserve"> </w:t>
      </w:r>
      <w:r>
        <w:t xml:space="preserve">(เช้า)</w:t>
      </w:r>
      <w:r>
        <w:t xml:space="preserve"> </w:t>
      </w:r>
      <w:r>
        <w:t xml:space="preserve">190267</w:t>
      </w:r>
    </w:p>
    <w:p>
      <w:pPr>
        <w:pStyle w:val="Date"/>
      </w:pPr>
      <w:r>
        <w:t xml:space="preserve">วันจันทร์ที่</w:t>
      </w:r>
      <w:r>
        <w:t xml:space="preserve"> </w:t>
      </w:r>
      <w:r>
        <w:t xml:space="preserve">19</w:t>
      </w:r>
      <w:r>
        <w:t xml:space="preserve"> </w:t>
      </w:r>
      <w:r>
        <w:t xml:space="preserve">กุมภาพันธ์</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เป็นอย่างไร วันนี้เต็มที่หรือยังคะ ตื่นเต็มที่หรือยัง ครูถามหน่อย วันนี้ตอนเช้าวันจันทร์ ไปไหนมา ไปไหนมา โอเค ดูนะ วันนี้นะคะ หลังจากที่ลูก ๆ ได้ไปทำงานใช่ไหมอาทิตย์ที่แล้วครูมอบหมายงานให้ใช่ไหมคะ เราไปสังเกตนะคะ ไปเก็บรวบรวมข้อมูลของอะไร ชีวภาพนะคะ ชีวภาพ ก็คือสิ่งมีชีวิตนะคะ สิ่งมีชีวิตที่เกี่ยวที่เกี่ยวข้องกับต้นมะนาวนะคะ ต้นมะนาวที่เราศึกษาเป็น เพื่อศึกษาของปีนี้นะคะ เราไปเก็บ แบ่งกลุ่มเป็น 2 กลุ่มใช่ไหมคะ ของกลุ่มผู้หญิงกับผู้ชาย วันนี้ครูจะให้ลูก ๆ ออกมานำเสนอ ออกมาพูดนะคะ มาเล่าว่าที่ลูกไปเก็บข้อมูลนั้น ลูกเก็บมาได้อะไรบ้าง แล้วนะคะ แล้วสิ่งที่เกิดขึ้นในระหว่างที่การเก็บน่ะ เกิดปัญหาอะไรนะคะ เกิดปัญหาอะไร แล้วความรู้สึกของลูกนะคะ ตอนที่เราไปเก็บข้อมูลนั้นเป็นอย่างไรนะคะ ชื่อเรื่อง ชื่อเรื่องรายงานอันนี้นะคะ รายงานผลการเรียนรู้ เรื่องเรียนรู้ธรรมชาติของทรัพยากรชีวภาพอื่น ที่เข้ามาเกี่ยวข้อง ปัจจัยหลัก ในวงเล็บ ก็คือมะนาว ปัจจัยหลักของเรา คือ ต้นมะนาวนะคะ ต้นมะนาว ที่เราเรียนนี่ ก็คือสาระสรรพสิ่งล้วนพันเกี่ยว ที่ครูได้นำไปบูรณาการในงานสวนพฤกษศาสตร์โรงเรียนนะคะ ในรายวิชาคณิตศาสตร์ รายวิชาคณิตศาสตร์ เป็นวิชาเรียนเกี่ยวกับการเก็บข้อมูลใช่ไหมคะ การเก็บรวบรวมข้อมูลการ วิเคราะห์ข้อมูล และการนำเสนอข้อมูล ซึ่งเทอม 1 นี่ เราเรียนไปแล้ว เทอมที่ 2 เราเรียนเกี่ยวกับเรื่องของโครงงาน ครูมอบหมายงานให้ลูกได้ไปทำ ก็คือโครงงานแต่ละกลุ่ม อันนี้ โครงงานแต่ละกลุ่มที่เราคุยตั้งแต่เริ่มเลยนะ ถามว่าแต่ละกลุ่มทำกันหรือยังนะคะ ทำกันหรือยัง ยังเหลือเวลาอีกนิดเดียวนะคะ ครูยังไม่ลืมนะ ครูยังไม่ลืมนะ โครงงานน่ะ ของกลุ่มใครบ้าง แบ่งเป็น 3 กลุ่มใช่ไหมลูก มีกลุ่มเกี่ยวกับอะไรคะ ศึกษาเกี่ยวกับต้นผักบุ้ง ใช่ไหม ศึกษาที่ปลูกต้นผักบุ้ง นี่ลูกน่ะลืม ลูกอย่าลืมนะคะ จำได้ไหม เพื่อนบอกว่าจำได้แล้วนะคะ จำได้แล้ว งานนี้น่ะ เป็นงานที่ลูกจะต้องไปทำเองนะลูก งานนี้ต้องเป็นงานที่ลูกต้องไปทำเอง ไปคุยแล้วก็ไปทำเอง วางแผนเองนะคะ กลุ่มของมีมะนาว มี มีอะไร แนะนำสมุนไพรที่ครูจำได้ที่ทำน้ำ น้ำสมุนไพรใช่ไหม ที่ทำน้ำดื่ม น้ำสมุนไพรนะคะ แล้วอีกกลุ่มหนึ่งอะไรนะ ผัดไทย ผัดไทย ครูยังจำได้อยู่นะ อันนี้เป็นงานที่ลูกจะต้องไปทำเอง แต่ที่ครูให้ทำที่เก็บแต่ละชั่วโมง แต่ละชั่วโมง ที่เราเข้ามาเรียนนี่ ที่เกี่ยวกับงานสวนพฤกษศาสตร์โรงเรียน อันนี้้เป็นโครงงานประเภทสำรวจนะคะ ที่ครูพาลูกทำเก็บข้อมูลเป็นชั่วโมง อีกหนึ่งโครงงาน อีกโรงงานหนึ่ง ได้ 2-3 โครงงานแล้วล่ะ ที่ลูกได้ทำนะคะ ที่ครูพาทำในช่วงระหว่างเรียนแยกให้ออกนะ โครงงานที่เราเสนอตั้งแต่ตอนเริ่มต้นอันนั้นน่ะ ครูยังไม่ลืมนะ ลูกจะต้องไปทำ แล้วก็ไปสรุปทำรายงานมาให้ครู รายงานแบบไหน รายงานแบบนี้เลยลูก ทำเหมือนที่ทำนำเสนอใน Canva มานะคะ ในเรื่องอะไร ลูกไปทำอะไรบ้าง แล้วผลมันเกิดมาเป็นอย่างไรนะ เข้าใจนะ โอเค ถ้าเข้าใจแล้วเรามาสรุปตัวนี้ ทีนี้คงงานที่ครูให้ทำวันเสาร์อาทิตย์เมื่อกี้นี้ ครูได้เข้าเข้ามาเตือนนะคะ ได้พาทำใช่ไหม ครูเข้ามา แล้วก็มีเตือนให้ลูกได้ไปสำรวจข้อมูลใช่ไหมคะ โครงงานนี้ที่เราสำรวจสรรพสิ่งล้วนพันเกี่ยวนะคะ มีวัตถุประสงค์อยู่ 3 ข้อด้วยกัน ข้อแรกลูกจะต้องรู้จักวิธีเก็บข้อมูลนะคะ รู้จักวิธีเก็บข้อมูลระหว่างอะไร พืชกับชีวภาพอื่น นะ อันนี้มันก็จะมีใบงานใช่ไหมคะ ใบงานที่ครูมอบให้ พืชที่ พืชปัจจัยหลักของเรา คือต้นอะไรคะ ที่เราลงไปสังเกตคือต้นอะไรลูก ใช่ ต้นมะนาวนะคะ ต้นมะนาวนั่นเอง และชีวภาพอื่น ชีวภาพอื่นตัวนี้ ก็คือสิ่งมีชีวิต สิ่งมีชีวิตที่เกี่ยวข้องกับต้นมะนาว ใช่ เยอะแยะเลยชีวภาพ สิ่งมีชีวิตอื่น ๆ ที่อยู่ในต้นมะนาว บริเวณนั้นที่เราทำพื้นที่ขอบเขตให้เขา ที่เราไปเก็บข้อมูลนะ เก็บข้อมูล ข้อที่ 2 หลังจากรู้วิธีการเก็บข้อมูลข้อมูลแล้วนะคะ ข้อที่ 2 ก็เพื่อที่จะให้รู้ ความเกี่ยวพัน ความเกี่ยวพันนะลูก รู้ความเกี่ยวพันระหว่างต้นไม้กับชีวภาพ มันเกี่ยวกันอย่างไร มันเกี่ยวกันอย่างไรตัวนี้นะคะ ข้อที่ 3 ตัวนี้ลูกยังไม่ได้ทำ ใช่ อันนี้เพื่อรู้ตำแหน่ง ตำแหน่งนะคะ ทิศทางของชีวภาพ และกายภาพที่เข้ามาเกี่ยวพันกับพืชศึกษา โดยให้นักเรียนแสดงตำแหน่ง นะ แสดงตำแหน่ง ทิศทางของชีวภาพ และกายภาพที่เข้ามาเกี่ยวพันกับพืชศึกษา ตัวนี้ที่จะให้มาทำ ก็คือเราเก็บข้อมูลใช่ไหม เราเก็บข้อมูลในข้อที่ 1 เสร็จแล้ว แล้วเอามาวาดภาพลงไปในข้อที่ 3 ได้เลยค่ะ จากที่เราจริง ๆ ทิศที่ต้องมีความรู้เกี่ยวกับทิศใช่ไหมคะ ถามหน่อยทิศตะวันออกอยู่ทางไหนชี้ให้คุณหน่อย มันออกไปทางไหนลูก ตะวันออกนะ ในของจริง ในของจริงลูก ไม่เอา ไม่เอาในในกระดาษ ตอนนี้ธรรมชาติรอบตัวของเราทิศตะวันออกอยู่แล้ว ไม่เอาในกระดาษ ไม่เอา ในเวลาเวลาพักเวลาภาพที่เราวาดลงไปในกระดาษ ทิศเหนือแน่นอนมันจะอยู่ข้างบนนะคะ ถูกต้อง ที่เบนซ์ชี้ไปคือทิศเหนือ ทิศเหนือในธรรมชาติมีของจริงมันออกตรงไหน ใช่เหรอ ฝั่งด้านนู้นเป็นทิศตะวันตกนะ ตะวันออกมันอยู่ฝั่งโน้น คือ ของจริงที่ครูถาม ก็คือของจริง ธรรมชาติจริง ๆ รอบตัวของเรา เบนซ์กำลังงง เบนซ์กำลังงง เพราะที่ครูวาดภาพให้นะคะ ที่ครูวาดภาพลงไปในกระดาษให้นะ ก็คือทิศที่อยู่บนกระดาษ ที่เป็นสากลทั่วไป ที่เขาเข้าใจความหมายถ้า อยู่บนกระดาษ ปุ๊บ ด้านบนจะคือทิศเหนือนะคะ ด้านบนนี่ ของกระดาษจะเป็นทิศเหนือ ข้างล่างจะเป็นทิศใต้ ซึ่งตรงกันข้ามนะ ถ้าครูยืนอยู่ตรงนี้น่ะ ตอนนี้ครูปิ๊กยืนอยู่ตรงนี้น่ะ ทิศตะวันออก ทิศตะวันออกที่ครูจะต้องดู ก็คือด้านหน้าของครู ด้านหน้าของครู คือ ของจริงตะวันออก อยู่ด้านหลังของครูนี่จะเป็นทิศตะวันตก เพราะว่าดูทุกเช้า ทุกเช้าเลย พระอาทิตย์ขึ้นทางฝั่งโน้น ทางฝั่งโน้น ทางฝั่งสกลนครนะคะ ทางฝั่งสกลนครเลย ขึ้นทางฝั่งนู้นตลอดเลย ทางนี้ด้านหลังครู ตกทุกวันก็ตกทางฝั่งนี้นะคะ ซ้ายอยู่ทางทิศเหนือ ซ้ายมือครูนะ ถ้าครูหันไปทางนี้จะเป็นทิศเหนือ และทิศใต้จะอยู่ฝั่งนี้นะคะ ฝั่งขวามือ ของครู อันนี้คือของจริงในธรรมชาติ แต่ถ้าเมื่อไหร่ที่เราเอามาวาดลงไปบนกระดาษ เอามาวาดลงไปบนกระดาษ เพื่อให้เข้าใจเหมือนกันหมดนะคะ สากลเลย เวลาเขียนลงไป ข้างบนของกระดาษด้านบนจดหมายถึงทิศเหนือนะคะ เขาก็เลยใส่สัญลักษณ์ตัว N นะคะ ตัว n แล้วก็มีลูกศรชี้ขึ้น ลูกศรชี้ขึ้นนี่ อยู่บนกระดาษ อยู่บนแผนที่นั้นตลอดเลย ตัวนี้คือใบงานที่ลูกได้ทำไป ที่ครูพรินต์ใบงานให้ลูกทำ 2 กลุ่มใช่ไหมคะ จำได้ไหม มี มีบางคนที่เพิ่งกลับมานะคะ ไม่ได้ทำกับเพื่อน แต่ไม่เป็นไร เพราะครูดูผลงานลูกแล้วนะคะ มันจะต้องมีการซ่อมแน่นอน อันนี้คือครั้งแรกน่ะ ที่ลูก… ที่ลูกไปเก็บข้อมูลนะคะ มันก็จะมีบางสิ่งบางอย่าง ที่มันไม่สมบูรณ์ในข้อมูลนั้นนะคะ ปกของเขาเป็นแบบนี้ สมาชิกของลูกอยู่ในกลุ่มมีใครบ้างนะคะ เขียนชื่อให้ครบนะคะ เขียนชื่อให้ครบ ครูที่ปรึกษา ก็จะมีครูปิ๊กนะคะ ครูปิ๊ก แล้วเมื่อตอนกลางคืน ผู้หญิง ผู้หญิงจะมีคุณครูราตรีนะคะ ครูปุ๊ก ครูปุ๊กมาช่วยตอนกลางคืน กับครูหวาน 2 คน เพราะฉะนั้น อย่าลืมใส่ชื่อของคุณครูหวานแล้วก็ครูปุ๊กเข้าไปด้วยนะคะ คนที่ 1 คนที่ 1 จะเป็นครูปิ๊ก คนที่ 2 ครูปุ๊กนะคะ คนที่ 3 เป็นครูหวานนะ ใส่ให้ครบ 3 คน เพราะว่าในกิจกรรมนี้ มีคุณครูที่ลงไปดูนักเรียน ทำช่วง 3 ทุ่ม แล้วก็ช่วง ตี 5 ที่คุณครูลงไปพาลูกทำ สังเกตช่วยนักเรียนนี่ ให้ใส่ให้ครบนะคะ อ๋อแสดงว่าตี 5 ทำเอง ดีแล้ว ดีแล้ว เพราะว่าตอน 3 ทุ่ม คุณครูพาไป แต่ตี 5 ไปทำเองตี 5 ตื่นแล้วใช่ไหม พอดีเกิดกิจกรรมที่เขาไปวิ่งกันใช่ไหม ก็เลยตื่นเลย โอเค ไม่เป็นไร แต่ว่าข้อมูลของลูกนะที่ส่งมาให้ครูนะคะ ถ่ายภาพเดี๋ยวครูจะให้ดู แผ่นที่ 2 ลูก แผ่นที่ 2 อันนี้เขียนอะไรคะ มันมีข้อมูลอยู่ ข้างบน ข้างบน เวลา เวลา ก็คือตี 5 ถึงช่วงช่วงเวลาไหน ที่ลูกทำเสร็จ นะคะ ตี 5 05.00 ถึงเวลาเท่าไร อาจจะเป็น 05.15 น. หรือ 05.00 น. ก็ได้ อันนี้คือช่วงเวลาทั้งหมดที่ลูกลงไปเก็บข้อมูล โดยเริ่มต้นช่วง ช่วงเช้านะลูก ช่วงเช้าเลย ก็คือตี 5 ลูกลงไปเก็บ แล้วพืช ชื่อพืชศึกษาคือต้นอะไรคะ อันนี้เป็นที่รู้กัน เพราะว่าเราลงไปหา เก็บข้อมูลที่ต้นมะนาว ใช่ อันนี้ก็เขียนมะนาวลงไป เขียนมะนาวลงไป เสร็จแล้วข้อมูล ข้อมูลที่ใส่ในตารางนี้ อันแรก คือ ลำดับ ลำดับ สิ่งที่เราพบ ลงไปครั้งแรก สัตว์ ชีวภาพอื่นที่เราลงไป ที่เราเห็นนะคะ มีอะไร ที่เราไปสังเกตแล้วไปเจออะไร ก็คือให้เป็นอันดับที่ 1 ชื่อของเขา สัตว์นั้นน่ะอะไร มด ผึ้ง หอย ไส้เดือน ต่าง ๆ ที่เราลงไป ต้องมีชื่อเดียวนะลู กตรงนี้คือชื่อเดียว ชื่อที่ 2 ต้องมาใส่ในลำดับที่ 2นะคะ เวลาที่พบ ใช่ เวลาที่พบ พบเวลาตอนไหน เพราะว่าอยู่ในช่วงเวลา ตี 5 ใช่ไหมลูก ต 5 ถึง 05.20 น. อันดับที่ 1 คือสิ่งที่เราพบครั้งแรก เพราะฉะนั้นเวลามันจะเลื่อนตามลำดับนะคะ อันนี้จะเป็นตี 5 05.00 น. นะคะ ที่เราพบ จำนวนตำแหน่งที่พบทำอะไรอย่างไร กับปัจจัยที่ศึกษา อันนี้ข้อมูลตัวนี้ที่ลูกได้ลงมาให้ครูดูนะคะ ยังไม่ละเอียดเลยสักกลุ่ม ข้อมูลตรงนี้ไม่ละเอียด ลูกบันทึกแค่ว่าลูกไปเจออะไร การนับจำนวน ลูกก็ยังนับ… ยังไม่ครบสมบูรณ์นะคะ บางชนิดมีจำนวน เพราะฉะนั้น ที่เบนซ์บอกว่า เออ ทำไมมันงงใช่ไหม เพราะมันเป็นทิศต่าง ๆ ลูกจะต้องทำใหม่ลูก ทำใหม่ ทิศต่าง ๆ ลูกจะต้อง มีเวลาในการดูนะคะ มีเวลาในการดู พอดู พอดูเสร็จแล้ว อันนี้คืออะไร อันนี้คือปัญหาที่ลูกได้พบนะ ปัญหาที่ลูกได้พบ ถ้าลูกทำแล้วใจร้อนวันนี้เห็น ปุ๊บ เสร็จแล้วรู้ว่ามีสัตว์อะไรบ้าง มีมด ลูกยังทำไม่เสร็จเลย ยังไม่ได้นับเลย ยังไม่ได้สังเกตเลยว่ามดนั้นมันหยุดอยู่มันทำอะไรกันอยู่ แล้วลูกก็ไปดูอีกทิศหนึ่ง ดูอีกด้านหนึ่งของต้นมะนาว มันก็เลยทำให้ข้อมูลของแผ่นนี้ยังไม่สมบูรณ์ เพราะฉะนั้น เวลาลงไปคนบอกว่า 1. ผู้เก็บข้อมูลจะต้องมีความละเอียดรอบคอบ ต้องใจเย็นลูก ใจเย็น แล้วก็มีความละเอียด ละเอียด เพื่อนอยากเสร็จเร็วใช่ไหมลูก เพื่อนมากระตุ้นบอกเลยเร็ว ๆ ๆ ๆ ไม่ได้ ไม่ได้ ต้องดูไปทีละขั้นตอนนะคะ เราจะต้องให้เก็บข้อมูลให้เรียบร้อย สมบูรณ์นะคะ อย่างนี้ มาครั้งที่ 1 งานของลูกออกมาเป็นอย่างไร ครูรู้สึกว่าลูกทำนะ ลูกมีความรับผิดชอบตอนไหนคะ ลูกทำงานในสิ่งที่ครูมอบหมายให้ แต่ว่างานนั้นน่ะ มันไม่สมบูรณ์ เพราะอะไร เพราะลูกขาดความละเอียดรอบคอบตรงนี้ไปนะ ครั้งที่แล้วครูบอกแล้วใช่ไหม ว่าให้นับจำนวนด้วย ครูบอกหรือยัง ครูบอกแล้วใช่ไหมคะ ลืมใช่ไหม จริง ๆ ครูบอกนะ ว่าไปเจออะไร แล้วให้นับจำนวนด้วยนะคะ ไม่เป็นอะไร เดี๋ยวเราจะได้ลงไปเก็บข้อมูลใหม่ ช่วงเวลานี้ลูก ใบงานที่ลูก ๆ ได้ มีทั้งหมดอยู่ 5 ช่วงเวลา ตามนี้ใช่ไหมคะ ถามก่อนกลุ่มผู้หญิงกับกลุ่มผู้ชายลงไปเก็บข้อมูล 5 ช่วงเวลานี้ครบไหม ได้ลงไปครบไหม ครบหรือยัง ที่ทำไปวันเสาร์อาทิตย์เมื่อวานนี้ครบแล้ว ผู้ชายและลูกผู้ชายมีกันแค่สองครบหรือยังคะ ลงไปสังเกตครบไหม ทำครบเลย ทำครบเลย ตี 5 ก็ไปแล้วใช่ไหม 10 โมงก็ไปแล้วนะคะ บ่าย 2 6 โมงเย็น แล้วก็ 3 ทุ่ม ครบหมดเลย มีคุณครูช่วยไหมคะ มีคุณครูอะไรช่วยไหมคะ ครูบอม ครูบอมมาช่วยอยู่ คนเดียว ครูบอมมาคนเดียวเ พราะว่าครูบอมเป็นเวรนอนใช่ไหม ถ่ายตอนกลางคืนครูบอมพาลงไปทำ เพราะฉะนั้น ครูที่ปรึกษาโครงงานลูกให้ไปใส่ชื่อครูปิ๊กนะคะ แล้วก็ครูเพิ่มเข้ามามีคุณครูเพิ่มอยู่ในโครงงานนี้ ก็คือครูบอมนะคะ โอเคนะ ใส่ชื่อคุณครูเข้าไปด้วย เพราะว่าคุณครูกรุณามาให้ช่วยเรานะคะ เพราะฉะนั้น ก็ใส่ชื่อคุณครูลงไปด้วย อันนี้เป็นกลุ่มผู้หญิงที่ทำ ผลงานของลูกที่ทำ เป็นอย่างไรคะ กลุ่มใคร ให้ออกมานำเสนอหน่อย ออกมาเล่าหน่อย ข้างหน้าเลยลูก เอาเก้าอี้มานั่งไหม หรือยืน ยืนได้ไหมลูก โอเค มันมีทั้งหมดอยู่ 5 ใบนะลูก มันมีทั้งหมดอยู่ 5 ใบ ลูกไปแล้วลูกเจออะไรบ้างนะคะ ให้เล่าตามนี้ อ๋อ ในจอมันเล็กใช่ไหม ไม่เป็นไร ลูกดูกับเพื่อนก็ได้ โอเค สิ่งที่เบนซ์นำเสนอครูมานะคะ ที่ลูกได้นำเสนอมา แสดงว่าลูกไปดูสังเกตครบทุกทิศของต้นมะนาวแล้วนะคะ ลูกบอกว่าทิศเหนือ ที่ลูกไปเจอคือมดดำ มีมดดำ มดดำลูกจะต้องบอกตำแหน่งของเขาด้วย มดดำมันมีกี่ตัวลูก ที่ลูกไปเห็นน่ะ ถามว่ามันมีกี่ตัว ไม่ได้นับใช่ไหม เท่าไร มาก มันมากไหม มันมาก ลูกก็เขียน ลูกเขียนเพิ่มนะคะ ว่ามดดำจำนวนมาก ใช่ ต้องบอกว่ามดดำจำนวนมาก อยู่ทิศเหนือนะคะ เพราะมันเป็นทิศเหนือนะ อยู่ทิศเหนือ เสร็จแล้ว ลูกเจออะไรบ้าง หอย หอย หอยตัวนี้นะคะ ที่เบนซ์บอก ทำเป็นตกใจ อย่าแกล้งสิ ในบรรทัดแรก ลำดับแรกที่ลูกบอกว่าหอยนี่ ให้เอาออก หอยลูกจะต้องมาอยู่ในลำดับที่เท่าไร ไม่ต้องหัวเราะ ดู ดูดี ๆ เพราะเขาบอกว่าสิ่งมีชีวิตลำดับที่ 1 เมื่อรู้บอกว่าลำดับที่ 1 เป็นมด มดดำ ดูนะ ต้องแก้ใหม่ อันนี้คือสิ่งที่ลูกจะต้องไปแก้ไข อันดับที่ 1 เป็นมดดำ มดดำปุ๊บ จำนวนมากอยู่ทางทิศเหนือ เสร็จแล้ว สิ่งมีชีวิตที่ 2 สิ่งมีชีวิตชีวิตที่ 2 นะคะ หอย หอยตัวนี้ ลูกจะต้องเอามาใส่ลำดับที่ 2 นะลูก เขียนหอยนี่ ชื่อหอยลงมาตรงนี้ ลูกจะวาดภาพก็ได้ ใช่ ใช่ แต่ทิศ… อันนี้คือมดดำ ทิศเหนือจำนวนมาก แล้วที่ลูกบอกว่าอยู่ในทิศใต้นี่คือมดดำเหมือนกันใช่ไหมคะ ถูกไหม มดดำกี่ตัว ทิศใต้ ลูกพบกี่ตัว กี่ตัว นับได้ไหมคะ ทิศใต้ ทิศใต้ ก็บอกว่าจำนวนมากเหมือนกัน ลูกก็บอกว่า อยู่ในคอลัมน์นี้นะลูก อยู่ในลำดับที่ 1 เพราะมันเป็นมดดำเหมือนกัน จำนวน ทิศเหนือจำนวนมาก ทิศใต้ก็จำนวนมากเหมือนกัน ตำแหน่งที่ลูกพบ ทิศใตนี่ มันอยู่ในพื้นดินใช่ไหม มันอยู่บนมันแอบ มันแอบอยู่ใต้ใบไม้ แสดงว่าลูกจะต้องเขียนไป ว่าอยู่ใต้ใบไม้ ใช่ไหม สิ่งที่ลูกเห็น เพราะลูกเอาไม้ไปเขี่ย เขี่ยใบไม้ออกใช่ไหมคะ แล้วลูกก็สังเกตดู มันแอบ มันแอบอยู่ข้างใน มันไม่ได้เดินออกมาให้เราเห็น มันแอบอยู่ข้างใน เข้าใจนะ เหมือนกัน เหมือนกันกับมดดำที่ทิศเหนือ ทิศเหนือที่ลูกสังเกตเห็น มันอยู่ตำแหน่งไหน มันอยู่บนพื้นใช่ไหม มันอยู่บนพื้นหญ้า หรือว่าอยู่ข้างล่าง อยู่ตำแหน่งไหนลูก ไม่ ๆ มดดำ ทิศเหนือ แสดงว่าทั้งทิศเหนือกับทิศใต้มันอยู่ตรงหญ้าด้านล่างของต้นไม้ ลูกก็บอกว่ามันอยู่ใต้ต้นหญ้า อันนี้คือไปเขียนเพิ่ม ไปเขียนเพิ่ม สิ่งที่ลูกจะต้องแก้คืออะไร เบนซ์เข้าใจนะ ไปบอกเพื่อนด้วย ในกลุ่มเข้าใจนะคะ อันนี้คือมดดำ มดดำเวลาที่เราไปศึกษาเวลาเท่าไร เสร็จแล้วตรงนี้ทิศเหนือจำนวนมากอยู่ใต้หญ้า ทิศใต้จำนวนมากเหมือนกันอยู่ใต้หญ้า มีอีกไหม มดดำหมดแล้ว แสดงว่ามดดำที่ลูกไปศึกษา มันมีแค่ทิศเหนือทิศใต้ ที่มันอาศัยอยู่ ที่ลูกไปไปดู ตรงหญ้าแล้วไปพบมดดำ หมดแล้วแค่นี้ อันดับที่ 1 หมดแล้ว ลำดับที่ 2 เอาหอยตรงนี้ลูก หอย เอามาลงใส่ข้อที่ 2 ทีนี้หอยมันอยู่ลำดับที่ 2 นะคะ หอยอันแรกอยู่ทางทิศเหนือใช่ไหม ลูกก็เขียนว่าทิศเหนือหอยตัวเล็กหรือตัวใหญ่ ทิศเหนือตัวเล็กตัวใหญ่ เล็กหรือใหญ่ตัวนี้ กี่ตัว มีกี่ตัวลูกที่ลูกไปดูที่อยู่ ทีนี้มี 1 ตัวลูกก็บอกว่าหอยตัวเล็กจำนวน 1 ตัว มันทำอะไรอยู่ มันเกาะ มันเกาะ มันเกาะต้นมะนาวหรือตรงไหน กำลังจะเดินขึ้นไปเหรอ ยังไม่ได้ขึ้นไป แต่มันเกาะบนพื้นใช่ไหมคะ ลูกก็ต้องบอกตำแหน่งของหอย ใช่ ลูกก็ต้องเขียนตำแหน่งเพิ่มเข้าไปว่า หอยอยู่ทางทิศเหนือนะคะ หอยตัวเล็กจำนวน 1 ตัว อยู่ตรงไหน ตำแหน่ง ลำต้นนะคะ ลำต้น ตอนโคนนะคะ ติดพื้นดินของต้นมะนาว บอกตำแหน่งด้วย มีอีก 1 ตัวใช่ไหมคะ หอย ลูกก็เอาหอยตัวนี้ทางทิศตะวันออก เขียนเข้าไปเหมือนกัน แต่ในลำดับ 3 นี้ไม่ใช่นะ เอาขึ้นมาเขียนในลำดับที่ 2 นะคะ หอยตัวนี้ หอยตัวใหญ่ จำนวน 1 ตัว มี 1 ตัวใช่ไหมคะ ที่พบอีกทางทิศตะวันออก ตัวใหญ่เลย ตัวใหญ่เลย 1 ตัว มันอยู่ตรงไหนคะ เดิน เดินอยู่บนหญ้า โอเค ลูกก็บอกว่าตำแหน่งของเขา ก็คือเดิน เกือบไปเหยียบมัน ดีนะที่มองเห็นก่อน นั่นแหละลูกก็บอกตำแหน่ง ว่าหอย 1 ตัวนะคะ ที่อยู่ทิศตะวันออกนี่ เดินอยู่บนพื้นหญ้า แค่นั้นเอง เขาทำอะไร ก็คือเดิน กำลังเดินอยู่บนพื้นหญ้า หมดหรือยัง ต่อไปผึ้ง ผึ้งที่ลูกเขียนในลำดับแรกนี่ ลูกก็ย้ายลงมาเป็นลำดับที่ 3 ย้ายผึ้ง เขียนผึ้งนี้มาใส่ลำดับที่ 3 พบอยู่ทิศตะวันออ กพบจำนวน 1 ตัว มันทำอะไรอยู่ ผึ้งตัวนั้นมันทำอะไรอยู่ ตอนแรกเลย คือ มันมันเกาะอยู่บนต้นไม้เหรอ มันเกาะอยู่บนต้นไม้ใช่ไหมลูก ลูกก็บอกว่ามันเกาะ ลูกก็บอกว่ามัน… ผึ้ง 1 ตัวนะคะ อยู่ทางทิศเหนืออยู่บนต้นไม้ ใช่ มันต้องไปสังเกตดี ๆ ลูกต้องเอาเวลาตรงนี้ให้กับเขาด้วยนะคะ เวลาสังเกตนี่ ต้องไปแบบสงบด้วยนะ ไปสงบด้วย เพราะมันเวลาตี 5 ไม่อย่างนั้น สัตว์ตื่นหมดเลย นะคะ ตกใจเพื่อน ๆ ตกใจที่นักเรียนลงไปเก็บข้อมูลนี่แหละ ทีนี้ทิศไหนอีก หมดหรือยัง อันนี้อะไรลูก ใช่ ใช่ เพราะเวลาเราเดินไปนี่ มันมีเสียงใช่ไหม สัตว์ต่าง ๆ อาจจะได้ยินเสียงลูก มันก็จะหนีออกไป ซึ่งข้อมูลตรงนี้เราก็จะคลาดเคลื่อนแล้ว เพราะฉะนั้น เราจะต้องควบคุม เราจะต้องควบคุม ควบคุมตรงนี้แหละนะคะ ไปแบบเงียบ ๆ นะคะ ไปแบบเงียบ ๆ แล้วก็ค่อยสังเกตค่อยดูนะคะ ตัวสุดท้ายอะไรคะ นี่ หนอน มีหนอนด้วยเหรอ ลูกก็บอก หนอนนี่จะอยู่ในลำดับที่ 4 ใช่ไหม เขียนหนอนลงไปในลำดับที่ 4 นะคะ จำนวนกี่ตัว 3 ตัว ทำไมมันเยอะจัง เหรอ ทีนี้ลูกก็จะบอก ว่าทิศตะวันออกใช่ไหมคะ มีหนอนจำนวน 3 ตัว เขาทำอะไร อยู่บนไหน อยู่ที่ไหน ไปเจอที่ไหน บนพื้นดิน บนพื้นดิน แค่นั้นเอง มันกำลังกอดกันอยู่ โอเค บางทีหนอนอาจจะกำลัง นั่นแหละ สิ่งที่ลูกสังเกตเห็น สิ่งที่สังเกตเห็นน่ะ คือเวลา เวลาของเขาตอนกลางคืนนะคะ ตอนตี 5 อันนั้นคือสัตว์ที่เขามีพฤติกรรมเป็นอย่างไรนะคะ อย่างน้อยนี่ยเออนั่นแหละ อันนี้คือคำสิ่งที่ลูกสังเกตเห็นตอนตี 5 มันมีหนอนนะ เวลา 10 โมง ลูกหาหนอนไม่เจอ เออ ใช่ อันนี้คือสิ่งที่ลูกจะต้องสังเกต และให้มันมาเกี่ยวพันกัน ว่าอันนี้เราศึกษาเฉพาะสิ่งมีชีวิตนะ สิ่งมีชีวิตที่ช่วงเวลาต่าง ๆ เราไปเจออะไรบ้างนะคะ ตอนเช้าตี 5 นี่ สัตว์ที่มันพบมีอยู่ 4 ตัว 4 ชนิด แล้วทีนี้มาตอน10 โมง 10 โมง ลูกไปเจออะไรบ้าง ลูกไม่เขียนทิศเลย ลูกมันไม่เขียนทิศเลย มด มดแดงใช่ไหมคะ ตอน 10 โมง ลูกไปเจอ คือ มดแดง ทำไมมันมี 2 มดแดงจำนวนมากเลย จำนวนมากมากกว่าตอนเช้าใช่ไหม ไม่ใช่แล้ว ตอนเช้าไม่มีมดแดง ตอนเช้ามีมดดำ ใช่ไหมตอนเช้าน่ะเห็นแต่มดดำ แต่พ่อมา 10 โมง มดแดงมา มดแดงมาก ถามว่ามดแดงตัวนี้ มันตำแหน่งอยู่ตรงไหน ทำไมลูกไม่เขียนทิศให้ครู ทิศเหนืออยู่ทิศเหนือหมดเลยใช่ไหม อยู่บนต้นไม้ อยู่บนต้นไม้ใช่ไหม โอเค ลูกก็บอก ลูกก็บอก ว่าเจออย่างเดียว ก็คือตรงนี้ มดแดงจำนวนมาก อยู่ทิศ… ทิศเหนือนะคะ อยู่ทิศเหนือ ทำอะไรอยู่ เดินใช่ไหมคะ เดินจากพื้นดินขึ้นไปบนต้น ถูกเปล่า ลูกก็ต้องบอก เขียนบรรยายนะคะ ว่ามันทำอะไร อ๋อ นี่แหละ เวลาเพื่อนไป เราต้องเตรียมตัวก่อน เราต้องบอกเพื่อนก่อนนัดกันก่อนลูก นัดกันว่า อย่าให้เสียงดังนะ เวลาเดินไปน่ะ ต้องค่อย ๆ ต้องระวังนะคะ แล้วค่อยสังเกต อันนี้เข้าใจแล้วนะ อันที่ 1 นะคะ ก็คือมดแดงจำนวนมากนะคะ มดแดงจำนวนมาก แล้วก็เดินจากลำต้น จากเอาพื้นดินขึ้นไปบนต้นมะนาว ทีนี้ อยู่บนต้นมะนาว ลูกสังเกตใบมันไหม เห็นใบมันไหม มันไปหยุดอยู่ตรงไหนลูก หรือว่ามันกระจายไปแอบอยู่ตรงไหน มดน่ะมันเดินไปสิ้นสุดอยู่ตรงไหน คือ กระจายอยู่ตรงใบของมะนาว ยังไม่ได้ทำรัง ยังไม่ได้ทำรังของตัวเองใช่ไหม ยังไปไม่ถึงบ้าน ก็ตกใจก่อน ก็ไม่เป็นไรก็เขียนแค่บรรยายบอก ว่าแดงจำนวนมากอยู่ทางทิศเหนือนะคะ เดินจากพื้นดินขึ้นไปบนต้นมะนาว บอกลักษณะของเขาแค่นั้น เพราะตอนสุดท้ายเราไม่เห็นว่ามันเดินไปที่ไหนนะคะ สิ้นสุดอยู่ที่รังของเขาหรือเปล่า เราไม่เห็นก็ไม่ต้อง ไม่ต้องเขียนลงไปนะคะ ทีนี้ มดดำ มดดำของลูก ที่ลูกบอกมดดำ คนละทิศเหรอ มีอยู่ 4 ตัว โอ้โห เก่งมากเลยจำได้ ลูกไปเพิ่มด้วยนะ ไปเพิ่มมดดำจำนวน 4 ตัว อยู่ทิศไหนลูก อยู่ทิไหนทิศตะวันตก ไปทิศตะวันออก ทิศตะวันออกมาทำอะไรคะ มดตัวนี้มันอยู่ตรงไหน มันอยู่ตรง ต้นไม้ ต้นมะนาว หรือว่าอยู่บนหญ้า อยู่ตรงโคน โคนของต้นมะนาว ลูกก็บอกว่ามดดำจำนวน 4 ตัว อยู่ทิศตะวันออก อยู่ตรงต้นมะนาว อันนี้เข้าใจนะ อันนี้คือ ช่วง 10 โมง ลูกไปปรับใบงานตัวนี้ ทำให้ถูกนะคะ ช่วงเวลาที่ 3 อันนี้คือตอน4 โมง ไม่ใช่สิบ่าย 2 โมง ไม่มีทิศเหนือก็ไม่มี ทิศใต้มีอะไรลูก เอาใหม่ เอาใหม่ อธิบายให้พี่ล่ามดูด้วย ทิศเหนือไม่มี ทีนี้ดูนะ ที่มันมี คือ มดแดง ใช่ มีมดแดงย้ายเข้ามา มดแดงย้ายไปอยู่ทางทิศใต้ ทิศเหนือไม่มีเลย ตอนตอนนั้นน่ะ ตอนช่วงสาย ๆ น่ะ 10 โมง มันมีแต่อยู่ทิศเหนือพอมาตอนช่วง บ่าย 2 มันย้ายมาอยู่ทางทิศใต้ และมดแดงนะคะ จำนวนมากไหมคะ มากไหมมดแดงน่ะ นิดเดียว ก็บอกว่านิดเดียวของลูกน่ะ ถ้ามันสามารถนับจำนวนได้ ลูกจะต้องนับจำนวนนะคะ สิ่งที่ลูกเห็น แต่ถ้ามันเยอะมาก แล้วลูกรับไม่ทันนี่ ก็ไม่เป็นไร ก็บอกว่าจำนวนมาก แต่ถ้าลูกสามารถนับจำนวนได้ ให้ลูกจำนวนหนูไปว่า จำนวนมดแดงจำนวนกี่ตัวนะคะ ทำอะไรคะ เดินอยู่บนพื้นหญ้า หรือว่าอยู่บนต้นไม้ เดินจากหญ้าใช่ไหมคะ เดินจากพื้นหญ้าขึ้นไปบนลำต้น ของต้นมะนาว อธิบายแค่นั้น ก็อยู่บนลำต้นของต้นมะนาวนะคะ มีแค่นี้มีมดแดง มดเล็ก ๆ สีอะไร ไม่ใช่มดแดงใช่ไหม ไม่ใช่มดแดงใช่ไหมลูก ไม่ใช่มดแดง ไม่ใช่มดดำ มากไหม มันมากไหมคะ ไอ้มดตัวเล็ก ๆ นี่ ไม่เยอะ เห็นตัวเดียว เห็นตัวเดียว โอเค ก็ไม่เป็นไร ก็บอกว่ามด สีอะไร ไม่เหมือนมีตูดใช่ไหม ตรงก้นมันเป็นสีดำ ที่ครูบอกไง ครูถึงบอกให้ลูกว่า ตอนที่ลูกไปดูนะคะ ให้ลูกเอาโทรศัพท์ถ่ายภาพนะคะ ถ่ายภาพ ซูมเข้าไปเลย ให้เห็นมัน ดี ๆ นั่นแหละทำไมไม่ส่งให้ครู ที่รูปถ่ายภาพน่ะ รูปส่งให้ครูนะคะ ถ่ายภาพส่งมาให้ครู แล้วครูก็จะได้เอาลงในตัวนำเสนอให้ลูก เวลาอธิบายมันก็จะได้ชัดเจนขึ้น เห็นภาพลูกจะต้องอธิบาย ว่ามดตัวนี้จะเป็นตัวที่เท่าไร มดแดง มีมดดำ มีแค่ 2 ลำดับเท่านั้นนะ ในใบงานนี้มี แค่ 1. เจอมดแดงนะคะ ลำดับที่ 2 เป็นมดเล็ก ๆ มดตัวเล็ก ๆ ถ้าเราไม่รู้ว่ามันเป็นมดอะไร เราก็บอกว่าเป็นมดตามสิ่งที่เราเห็นนะคะ แค่นั้นเอง มดแดง มดดำ เรามีชื่อแล้ว แต่อันนี้มันไม่ใช่มด มันไม่ได้อยู่ในพวกมดแดง มดดำ มันเป็นมดชนิดอื่น แล้วก็อาจจะวาดภาพที่เราเห็นนะคะ ภาพถ่ายอาจจะเอาภาพมาติดก็ได้ ต่อมา ใบงานที่ 4 ช่วงเวลา 6 โมงเย็น 6 โมง เย็นเจออะไรบ้าง สิ่งที่ลูกได้พบ เบนซ์บอกว่าหอยกลับมา แล้ว ตอน 6 โมงเย็น หอยกลับมานะคะ แล้วมีเพิ่มขึ้นมาด้วย ครูเห็นนะ ทิศเหนือก็มีหอย หอยกี่ตัว หอยเล็ก นี่แหละเวลาลูกสังเกตลูกจะรู้เลย ว่าหอยนี่ มันจะชอบมาตอนไหน ชอบมาตอนเย็น ตอนกลางคืน แล้วก็ตอนเช้าตรู่เลยก็คือตี 5 สัตว์ที่ลูกได้พบ คือ หอยนะคะ แต่ช่วงไหนที่มันมีแดด ตอนช่วงเช้าเห็นมดแดงไหมลูก เออ นั่นแหละมันจะเยอะ อันนี้คือสิ่งที่เข้ามาพันเกี่ยวกับช่วงเวลา กับต้นมะนาว ตอนช่วงนี้ 6 โมง มีมดแดง มดดำ อย่างละตัวเท่านั้น แต่มันก็มี มันก็มี มันก็มี เพราะฉะนั้น ลูกก็เขียนลงไปว่ ามันมีเท่าไร เข้าใจใช่ไหมคะ ที่ครูบอกว่าให้อธิบาย ว่าเราไปเจอจำนวนเท่าไร แล้วก็มันอยู่ตำแหน่งไหนของต้นไม้ อยู่บนพื้นหญ้า กำลังเดินอยู่บนพื้นหญ้า หรือว่ากำลังเดินจากพื้นหญ้าขึ้นไปบนต้นมะนาว อันนี้ลูกจะต้องเขียนนะคะ เขียน ถ้าเขียนไม่ได้ มาเล่าให้ครูฟัง แล้วครูก็จะเขียนบรรยายให้ ถ้าคำไหนที่มันติดนะคะ คำไหนที่มันติด ไม่รู้ว่าจะเขียนอย่างไร ก็ให้มาเล่าให้ครูฟัง เดี๋ยวครูจะเขียนคำเพิ่มเข้าไปให้ตรงนี้ ตอนสุดท้าย อันนี้สุดท้ายช่วงเวลาที่ 5 คือ 3 ทุ่ม ทิศเหนือไม่มีเลย มีหอย หอยใหญ่ยังอยู่ใช่ไหมลูก หอยตัวใหญ่ มีมดแดง ตัวเดียว อย่าลืม ตัวอื่นกลับบ้านไปหมดแล้ว เบนซ์บอกตัวอื่นกลับบ้านไปหมดแล้วใช่ไหมเ หลือตัวเดียว มันอาจจะรอ อาจจะกำลังกลับบ้านก็ได้นะลูก อันนี้อ่านว่าอะไรคะ อันนี้อะไรน่ะลูก ทิศตะวันตก แล้วลูกก็แค่ตกนะ เวลาเขียนคำ ลูกเขียนเอามาให้หมด แล้วไม่ใช่ภาคด้วยนะลูก แก้แก้ด้วย เบนซ์ดูนะ เขียนว่าภาคเหนือ ไม่เอา อันนี้เวลาเราเขียนลงไปในใบงาน ให้ใช้คำว่า</w:t>
      </w:r>
      <w:r>
        <w:t xml:space="preserve"> </w:t>
      </w:r>
      <w:r>
        <w:t xml:space="preserve">“</w:t>
      </w:r>
      <w:r>
        <w:t xml:space="preserve">ทิศ</w:t>
      </w:r>
      <w:r>
        <w:t xml:space="preserve">”</w:t>
      </w:r>
      <w:r>
        <w:t xml:space="preserve"> </w:t>
      </w:r>
      <w:r>
        <w:t xml:space="preserve">เข้าใจแล้วนะ ใส่ให้ตรงนะคะ ใส่ให้ตรง มีมดดำ มีมดแดง กับมีหอย มีอยู่ 3 ชนิด อันนี้คืออะไร เริ่มมามีแมงมุม ลูกเขียนแมงมุมไม่ได้ใช่ไหม ลูกก็เลยเขียนเป็นลักษณะใย ๆ อย่างนี้ คำว่า</w:t>
      </w:r>
      <w:r>
        <w:t xml:space="preserve"> </w:t>
      </w:r>
      <w:r>
        <w:t xml:space="preserve">“</w:t>
      </w:r>
      <w:r>
        <w:t xml:space="preserve">แมงมุม</w:t>
      </w:r>
      <w:r>
        <w:t xml:space="preserve">”</w:t>
      </w:r>
      <w:r>
        <w:t xml:space="preserve"> </w:t>
      </w:r>
      <w:r>
        <w:t xml:space="preserve">แมงมุมเขียนอย่างนี้ลูก เขียนอย่างนี้นะคะ อันนี้คือแมงมุมนะ ลูกถ่าย… จำไว้เลยนะ คำว่า</w:t>
      </w:r>
      <w:r>
        <w:t xml:space="preserve"> </w:t>
      </w:r>
      <w:r>
        <w:t xml:space="preserve">“</w:t>
      </w:r>
      <w:r>
        <w:t xml:space="preserve">แมงมุม</w:t>
      </w:r>
      <w:r>
        <w:t xml:space="preserve">”</w:t>
      </w:r>
      <w:r>
        <w:t xml:space="preserve">ที่เขียนแบบนี้ หนูก็บอกว่ามีแมงมุมอยู่ทางทิศไหน ทิศตะวันตกนะคะ ทิศตะวันตก มีจำนวนกี่ตัวแมงมุม มีตัวเดียวนะคะ มันอยู่บนอะไร มันชักใยอยู่ใช่ไหม มันกำลังชักใยอยู่ใช่ไหม แมงมุมกำลังชักใยอยู่บนต้นไม้ แค่นั้น ทางทิศใต้อันนี้ก็มี อันนี้ คือ แมงมุมเหมือนกันนะคะ มีทิศตะวันตก แล้วก็มีทิศใต้ อยู่ใกล้ ๆ กับมดแดง ไม่แน่ ถ้าเราไปตั้งกล้องนะลูก ตอนกลางคืน ถ้าเราไปตั้งกล้องดูแล้วก็คลิปวิดีโอไว้ ไอ้มดแดงอาจจะเป็นอาหารของแมงมุมก็ได้นะ ตอนนี้เรายังไม่รู้ เพราะเราไม่ได้ไปถ่ายดู แต่เรา ก็มันอยู่ใกล้ ๆ กัน แล้วไม่รู้ว่าบางทีแมงมุมกินพวกอะไรเป็นอาหารนะคะ ตัวนี้ แต่ที่ลูกสังเกตเห็น จาก 5 ช่วงเวลา สัตว์อะไรที่พบบ่อยที่สุด พบทุก ๆ ช่วงเวลาบ่อย ๆ มดแดง เป็น 1 ชนิดแล้วนะ มดดำ หอย แมงมุม จริง ๆ แมงมุมนี้ มันเจอแค่ช่วงเวลาเดียว คือช่วงเวลาตอนบ่าย ไม่ใช่สิ 21.00 น. ใช่ มืด ๆ เจอแค่นี้ สัตว์ที่พบทั้งหมดที่เจอบ่อย คือ มด มดกับหอยใช่ไหมคะ มดแดงกับหอย เจอบ่อยที่สุด แสดงว่าหอยกับมด มดแดงนี่ มันมีความ กับหอย มันมีความพันเกี่ยว มีความผูกพันกับต้นมะนาวนะคะ ที่มันอยู่บริเวณนี้ ทำไมมันถึงอยู่ เดี๋ยวเราไปหาเหตุผลกันต่อไป ใช่ เพราะว่ามะนาวนี่มันก็เหมือนเป็นบ้านของของมด ของสัตว์ต่าง ๆ นะคะ มันก็จะไปอาศัยอยู่ตรงนั้น เป็นที่หลบภัย เป็นที่หาอาหาร กลุ่มนี้เก่งมาก เยี่ยมมาก อีกกลุ่มหนึ่งออกมาเล่าให้ฟังหน่อย งานของกลุ่มผู้ชายนะคะ มา ออกมา ครูไม่ได้เอาขึ้นนำเสนอให้ให้ลูกเล่าเลยนะคะ ว่า 5 ช่วง 5 ช่วงเวลาที่ลูกได้ไปศึกษานี่ ลูกไปเจออะไรบ้าง ช้า ๆ ต้น ช้า ๆ เล่าช้า ๆ ตี 5</w:t>
      </w:r>
    </w:p>
    <w:p>
      <w:pPr>
        <w:pStyle w:val="BodyText"/>
      </w:pPr>
      <w:r>
        <w:t xml:space="preserve">(ล่าม) แล้วก็มีผึ้งอยู่ด้วยครับ ที่ผมเห็นอยู่บนยอดต้นมะนาวครับ</w:t>
      </w:r>
    </w:p>
    <w:p>
      <w:pPr>
        <w:pStyle w:val="BodyText"/>
      </w:pPr>
      <w:r>
        <w:t xml:space="preserve">(อาจารย์) อะไรนะ เอาใหม่สิ รัง</w:t>
      </w:r>
    </w:p>
    <w:p>
      <w:pPr>
        <w:pStyle w:val="BodyText"/>
      </w:pPr>
      <w:r>
        <w:t xml:space="preserve">(ล่าม) รังไหม รังไหม</w:t>
      </w:r>
    </w:p>
    <w:p>
      <w:pPr>
        <w:pStyle w:val="BodyText"/>
      </w:pPr>
      <w:r>
        <w:t xml:space="preserve">(อาจารย์) รังไหม ไม่ใช่รังไหม รังไหมของอะไรสักอย่างไหมลูก ไหมมันไม่น่าจะอยู่ตรงต้นต้นมะนาวไหม มันอาจจะเป็นสัตว์ชนิดอื่นก็ได้สีน้ำตาล ภาพลักษณะมันอาจจะคล้าย ๆ กับรังไหม แต่ว่าจริง ๆ มันอาจจะไม่ใช่นะคะ มันไม่น่าจะใช่แหละ เพราะว่ารังไหมมันจะอยู่ตรงต้นหม่อนนะคะ น่าจะเป็นพวกเสื้อหรือเปล่า ที่กลายเป็นดักแด้ ตอนที่ก่อนที่มันจะออกมาเป็นผีเสื้อน่ะ มันก็จะทำ วงจรชีวิตของผีเสื้อมันจะมีอยู่ช่วงหนึ่งนะลูก ที่เป็นแบบนั้น อันนี้เดี๋ยวลองเข้าไปดูอีกทีหนึ่ง แต่สิ่งที่ลูกสังเกตเห็นตอนตี 5 ก็มีตัวนี้ใช่ไหมคะ เป็นลักษณะได้ถ่ายรูปไว้ไหม ได้ถ่ายภาพมาไว้ไหมคะ</w:t>
      </w:r>
    </w:p>
    <w:p>
      <w:pPr>
        <w:pStyle w:val="BodyText"/>
      </w:pPr>
      <w:r>
        <w:t xml:space="preserve">(ล่าม) ไม่ได้ถ่ายไว้ครับ เหมือนตอนนั้นก็รีบ รีบไปวิ่งก็เลยเอาไว้ก่อนนะแล้วก็มีแมงมุมอยู่ด้วยครับ</w:t>
      </w:r>
    </w:p>
    <w:p>
      <w:pPr>
        <w:pStyle w:val="BodyText"/>
      </w:pPr>
      <w:r>
        <w:t xml:space="preserve">(อาจารย์) อันนี้คือแมงมุม ย้ายไปย้ายมาหรือว่ามันมีเยอะคะ มี 2 ตัว</w:t>
      </w:r>
    </w:p>
    <w:p>
      <w:pPr>
        <w:pStyle w:val="BodyText"/>
      </w:pPr>
      <w:r>
        <w:t xml:space="preserve">(ล่าม) ผมก็ดูไป กลัวไป</w:t>
      </w:r>
    </w:p>
    <w:p>
      <w:pPr>
        <w:pStyle w:val="BodyText"/>
      </w:pPr>
      <w:r>
        <w:t xml:space="preserve">(อาจารย์) กลัวคน ก็แสดงว่าตอนที่ไปนี่เป็นรุมมันเลยใช่ไหม ตอน ตี 5 นะ ตอนสาย ๆ สาย 10 โมง 10 โมง ไปดูพบอะไรบ้าง เหมือนเดิม</w:t>
      </w:r>
    </w:p>
    <w:p>
      <w:pPr>
        <w:pStyle w:val="BodyText"/>
      </w:pPr>
      <w:r>
        <w:t xml:space="preserve">(ล่าม) เหมือนเดิมครับ</w:t>
      </w:r>
    </w:p>
    <w:p>
      <w:pPr>
        <w:pStyle w:val="BodyText"/>
      </w:pPr>
      <w:r>
        <w:t xml:space="preserve">(อาจารย์) ไม่มี ไม่มีมด ไม่มีอะไรเลยเหรอ</w:t>
      </w:r>
    </w:p>
    <w:p>
      <w:pPr>
        <w:pStyle w:val="BodyText"/>
      </w:pPr>
      <w:r>
        <w:t xml:space="preserve">(ล่าม) เหมือนเดิมเลยครับ</w:t>
      </w:r>
    </w:p>
    <w:p>
      <w:pPr>
        <w:pStyle w:val="BodyText"/>
      </w:pPr>
      <w:r>
        <w:t xml:space="preserve">(อาจารย์) จำนวน จำนวนล่ะลูก จำนวน มันมากหรือมันน้อย เท่าไร ไม่ได้ทำเห็นไหม แค่ไปดูเฉย ๆ ใช่ กลุ่มของผู้ชาย ครูว่าจะต้องได้ทำงานใหม่นะคะ ครูว่าน่าจะได้ทำใหม่แหละ เพราะอะไร มีผีเสื้อ ที่ลูกจะต้องไปซ่อมนะลูก กลุ่มนี้นี่ไปซ่อมมาเลยนะคะ งานลูกไม่สมบูรณ์ งานลูกก็ไม่สมบูรณ์เลยแหละ 1. ลูกขาดทิศ สัตว์ที่ลูกไปเจอน่ะ มันอยู่ที่ไหน เพราะครูพาทำพื้นที่แล้วใช่ไหม ที่ครูเอาเชือกฟางแล้วก็แบ่งพื้นที่ต้นมะนาว 4 ส่วน พื้นที่ทางทิศเหนือ ทิศใต้ ตะวันออก ตะวันตก ลูกจะต้องไประบุทิศเหมือนกับกลุ่มของผู้หญิงด้วย ผู้หญิงเขายังเขียนเลยว่าทิศเหนือทิศใต้เจออะไรนะคะ แล้วที่สำคัญ ก็คือพอไปเจอปุ๊บ จำนวนเท่าไร ทำอะไรอยู่นะคะ มันเดินอยู่บนพื้นหญ้า หรือว่ามันเดินอยู่บนต้นมะนาว หรือว่ามันแอบอยู่ตรงหลังใบมะนาว อันนี้เขียนเพิ่ม เขียนเพิ่ม จะเล่าอะไรไหม อยากเล่าอะไรไหม ไม่มีหมดแล้ว อันนี้อนุโลมมีอยู่ 2 คนนะคะ เพื่อน ๆ ไปบอกเพื่อนกลับคืนมา พี่เบนซ์… ต้นด้วย ดูนะคะ ใบงานที่ลูกไปทำ ใบงานที่ลูกไปทำนะคะ ไปปรับแก้ให้สมบูรณ์ พอลูกได้ใบงานทั้งหมด 5 ใบเรียบร้อยแล้วนะคะ เสร็จเรียบร้อยแล้ว ให้ลูกเอามา Ploy แบบนี้ลงไปตรงไปงานต่อไป เห็นไหม ครูมีใบงานให้อยู่นะ มันยังไม่เสร็จนะคะ ให้ลูกไปเขียนแบบนี้ อันนี้คือสีดำ พื้นที่ตรงที่มันตัดกันนะคะ สีดำเส้นสีดำตัดนี่ คือที่ครูแบ่งทิศ อันนี้หมายถึงเชือกฟางที่ครูพาลูกทำ แบ่งพื้นที่โดยปลูกตรงกลาง นี่คือต้นของมะนาวโซนนี้นะคะ ข้างบนคือทิศเหนือ ทิศเหนือ ที่ลูกลงไปสังเกต อันนี้คือตามธรรมชาติ มันอยู่ตรงทิศเหนือ คือ ทางด้านไหน หันหน้าไปทางด้านวัดป่า ด้านวันป่า คือ ทิศเหนือ ถ้าเป็นของผู้หญิง ก็คือหันไปทางด้านวัดป่า อันนี้คือทิศเหนือนะคะ สัญลักษณ์เวลาเขียนลงไปบนกระดาษ เห็นไหม ให้ใส่สัญลักษณ์ n นะคะ แล้วก็มีลูกศรชี้ตรงนี้ด้วย เราจะมาเพิ่ม เพิ่มอะไรคะ เพิ่มคำว่า</w:t>
      </w:r>
      <w:r>
        <w:t xml:space="preserve"> </w:t>
      </w:r>
      <w:r>
        <w:t xml:space="preserve">“</w:t>
      </w:r>
      <w:r>
        <w:t xml:space="preserve">สัญลักษณ์</w:t>
      </w:r>
      <w:r>
        <w:t xml:space="preserve">”</w:t>
      </w:r>
      <w:r>
        <w:t xml:space="preserve"> </w:t>
      </w:r>
      <w:r>
        <w:t xml:space="preserve">ถ้าเราเขียน 01 รหัสนะ อย่างเช่น ลำดับมันมีสัตว์ทั้งหมดกี่ชนิด ของผู้หญิงเจอประมาณ 4-5 ชนิดนะคะ แล้วก็ใส่ตรงไป 01 มดแดง 02 มดดำ ตามลำดับใบงานที่เราเขียน และลูกตามลำดับใบงานที่ 1 ที่เราเขียนน่ะ ที่เราไปเก็บข้อมูลมา เขียนลงไปเสร็จปุ๊บ ที่บอกว่าจำนวนมาก พี่เบนซ์บอกจำนวนมาก เพราะฉะนั้น ตัวนี้มันก็จะกระจายอยู่แต่ละพื้นที่ใส่ก็ใส่ไปเลยนะคะ ใส่รหัส 01/1 01/2 01/3 ใส่ลงไปเลยเยอะ ๆ จำนวนมาก ก็คือเยอะมากกว่า 10 ขึ้นไปนะคะ ตัวนี้ 07 ในตัวอย่างนะคะ เขาบอกตั๊กแตนสีเขียว นี่เห็นไหม ที่เขาเขียนไว้ 07 อยู่ตำแหน่งนี้ ตำแหน่งนี้ คือ ทางทิศตะวันออกนะคะ มีอยู่ 1 ตัว ตั๊กแตนสีเขียวมีอยู่ 1 ตัว ถ้ามันมีแค่ตัวเดียวลูกไม่ต้องใส่ทับ /1 ไม่ต้องเอา 07 อย่างเดียวพอ แต่ถ้าเมื่อไหร่ที่สัตว์ลูกไปสังเกตมีจำนวน 2 ตัวขึ้นไป ตัวที่ 1 ก็คือ 01/1 ตัวที่ 2 คือ 01/2 เข้าใจนะ นี่แหละเข้าใจบอก เวลาครูถามบอกเข้าใจ แต่เวลาไปทำเนื้อไม่ละเอียดเลยนะคะ เข้าใจจริง ๆ นะจริง ๆ นะ เบนซ์เข้าใจไหม ลูกเข้าใจนะ ตัวนี้น่ะ เข้าใจ ให้ใส่เป็นสัญลักษณ์ สัญลักษณ์ตัวเลขนะคะ ใส่รหัสตัวเลขเข้าไป ลูกจะต้องเขียนอย่างนี้นะ 01 แล้วก็ชื่อของสัตว์อะไรนะคะ 02 03 ถ้ามีอยู่ 4 ชนิด ลูกก็เขียนตรงนี้แค่ 04 เท่านั้น แล้วก็ข้อมูลข้างล่าง ผู้สำรวจ ตรงนี้ใครเป็นผู้สำรวจนะคะ ใส่ชื่อลงไป ช่วงเวลาวันที่สำรวจ มันก็จะได้เป็นใบงานที่สรุปของลูก ใบงานที่ครูแจกนะคะ ตัวนี้ครูจะแจกกระดาษกราฟให้ เพราะว่ามันจะเป็นตาราง มันเป็นตารางแล้ วให้ลูกไปตัดแปะลงไปในกระดาษ A4 ที่เป็นใบงานว่าง ๆ นะ เปิดดู เปิดดูสิ ใช่ใบงานนั่นแหละ ครูจะแจกกระดาษกราฟให้ ลูกตัดไปแปะติดตรงที่ว่าง ๆ ให้ลูกไปเขียนเองนะคะ เขียนเอง ตรงนี้ วิธีกากบาท ว่าอย่างนี้ ทิศเหนือ ทิศเหนือ ไม่ต้องไม่ต้องเขียนตามครูนะลูก ทิศสีแดง อันนี้ไม่ต้องเขียนตามครูสัญลักษณ์มาอยู่ตรงนี้อยู่แล้ว ทิศเหนือ ตัวนี้ให้ไปใส่ ว่ามันมีสัตว์อะไรอยู่ตำแหน่งไหน ไอ้ตัวที่ตัดกัน เส้นตรงที่ตัดกันตรงนี้ คือตรงโคนต้นมะนาวของเรา ตรงโคนต้นมะนาวนะกากบาท กากบาทตรงนี้ คือโคนต้นมะนาวที่เรา ที่เราไปผูกเชือกไว้ตรงกลางนะคะ มองภาพออกไหม ที่ครูเล่า มองภาพออกอยู่ใช่ไหมคะ เวลาเราวาดภาพแ ล้วให้ลูก ๆ ไปทำภาพแบบนี้มา ฝั่งขวามือ อันนี้คือตัวอย่าง อันนี้คือตัวอย่าง ความสัมพันธ์ระหว่างหม่อนกับชีวภาพ ของลูกนะคะ อันนี้จะเป็นต้นอะไร ขอลูกจะต้องไปถ่ายต้นมะนาวนะคะ ถ่ายต้นมะนาวอยู่ตรงกลาง เสร็จแล้วสัตว์ที่ลูกได้เห็น มดแดง ลูกก็ไปซูมมดแดงมาใช่ไหม แล้วเอามาใส่ด้านข้างตรงนี้ ขอภาพมดแดงมาใส่ตรงนี้ มดดำนะคะ หอย เอามา แล้วลูกก็เอาลูกศรนะคะ ขีดลูกศรชี้ลงมาเลย ตำแหน่งที่ลูกพบ เพราะฉะนั้น ที่สำคัญ ลูกจะต้องไปเก็บภาพ ถ่ายภาพให้ครบนะคะ สัตว์ตัวไหนที่ลูกเจอ สัตว์ตัวไหนที่ลูกเจอนะคะ ถ่ายภาพมาให้สวย ๆ เลยนะคะ ใบงานนี้จะมีกี่ใบ ทั้งหมดมันจะมีอยู่ 5 ใบ เพราะมันมีอยู่ 5 ช่วงเวลานะคะ มันมีอยู่ 5 ช่วงเวลา เหมือนกันกับใบงานที่ 1 นะลูก เราไปเก็บข้อมูลมาแล้ว อันนี้คือใบงานที่เราจะต้องเอาจากข้อมูลตัวนั้นน่ะมาทำครูจะมีให้อยู่ 5 ใบ ช่วงเวลา ตี 5 10 โมง บ่าย 2 6 โมงเย็น แล้วก็ 9 โมง นะคะ ใบงานนี้ตัดตัวไหนที่ลูกพบให้เขียนลงมา มีคำถามไหม มีคำถามไหมคะ เข้าใจหมดแล้ว ครูถามความรู้สึกหน่อย ครูถามความรู้สึกหน่อย จากที่เราลงไปสัมผัสนะคะ จากที่เราลงไปเก็บข้อมูล รู้สึกอย่างไรบ้าง นักเรียนรู้สึกอย่างไรบ้างคะ ถามทีละคน เอาเบนซ์ก่อน เขาเรียกว่าอย่างนี้น่ะ ต้นก่อน มาก่อนต้นความรู้สึกจากที่เอาไปศึกษาที่เราไปเก็บข้อมูลนี่พบปัญหาอะไรแล้วก็รู้สึกอย่างไร เพื่อนดูนะ เพื่อน ๆ ดูด้วย ต้นไม่ต้องเล่นหรอก ไม่ต้อง สู้ ๆ มาคนแรกเลย</w:t>
      </w:r>
    </w:p>
    <w:p>
      <w:pPr>
        <w:pStyle w:val="BodyText"/>
      </w:pPr>
      <w:r>
        <w:t xml:space="preserve">(ล่าม) ปกติ จะต้องจัดการเรื่องการเรียบเรียง</w:t>
      </w:r>
    </w:p>
    <w:p>
      <w:pPr>
        <w:pStyle w:val="BodyText"/>
      </w:pPr>
      <w:r>
        <w:t xml:space="preserve">(อาจารย์) ต้นทำภาษามือเร็วมากเลย ครูดูไม่ทันเอาใหม่ เอาช้า ๆ ลูก</w:t>
      </w:r>
    </w:p>
    <w:p>
      <w:pPr>
        <w:pStyle w:val="BodyText"/>
      </w:pPr>
      <w:r>
        <w:t xml:space="preserve">(ล่าม) แต่ก่อนผมตื่นมาช่วงตี 5 นะครับผม ผมก็เตรียมตัวไปเรียนด้วย ตอนที่ผมลงมา จะมาเรียน ผมก็ต้องมาศึกษาตัวเอง ทีนี้ก็มาดูว่าผมนี่เรียนวิชาอะไร แล้วก็ไปดูต้นไม้ ดูจากบนลงล่าง ดูว่ามีอะไรบ้าง พบอะไรบ้าง บางทีผมก็ลืม เพราะว่าผมต้องใส่ช่องไหน บางทีผมก็จำไม่ได้ ตอนเช้า ผมก็เข้าใจ บางทีก็อาจจะยังเข้าใจบ้างไม่เข้าใจบ้าง ก็ต้องเรียนรู้ไปครับ</w:t>
      </w:r>
    </w:p>
    <w:p>
      <w:pPr>
        <w:pStyle w:val="BodyText"/>
      </w:pPr>
      <w:r>
        <w:t xml:space="preserve">(อาจารย์) เหนื่อยไหมคะ เหนื่อยไหม ไม่เหนื่อย โอเค ขอบคุณมากค่ะ คุณรณชัย ผู้ชาย 2 คนที่ทำงานในกลุ่มนี้นะคะ มา อีกคนหนึ่งจะรู้สึกอย่างไร</w:t>
      </w:r>
    </w:p>
    <w:p>
      <w:pPr>
        <w:pStyle w:val="BodyText"/>
      </w:pPr>
      <w:r>
        <w:t xml:space="preserve">(ล่าม) ครับ ตื่นตอนเช้าตอนตี 5 ครับ เพราะตื่นมาก็คือเพื่อน เตือนให้ตื่นครับ พอพาลงมาคือมาสำรวจดูต้นไม้เสร็จแล้วก็คือไปนอนนะครับ คือ ดูแค่แป๊บเดียว แล้วก็ไปนอนเลยครับ</w:t>
      </w:r>
    </w:p>
    <w:p>
      <w:pPr>
        <w:pStyle w:val="BodyText"/>
      </w:pPr>
      <w:r>
        <w:t xml:space="preserve">(อาจารย์) แล้วเวลาอื่น ๆ ล่ะคะ</w:t>
      </w:r>
    </w:p>
    <w:p>
      <w:pPr>
        <w:pStyle w:val="BodyText"/>
      </w:pPr>
      <w:r>
        <w:t xml:space="preserve">(ล่าม) อันนี้ตอนตี 5 ครับ</w:t>
      </w:r>
    </w:p>
    <w:p>
      <w:pPr>
        <w:pStyle w:val="BodyText"/>
      </w:pPr>
      <w:r>
        <w:t xml:space="preserve">(อาจารย์) แล้วเวลาอื่นแล้วล่ะลูก เวลาอื่น</w:t>
      </w:r>
    </w:p>
    <w:p>
      <w:pPr>
        <w:pStyle w:val="BodyText"/>
      </w:pPr>
      <w:r>
        <w:t xml:space="preserve">(ล่าม) จะไปช่วยครับ</w:t>
      </w:r>
    </w:p>
    <w:p>
      <w:pPr>
        <w:pStyle w:val="BodyText"/>
      </w:pPr>
      <w:r>
        <w:t xml:space="preserve">(อาจารย์) 10 โมง</w:t>
      </w:r>
    </w:p>
    <w:p>
      <w:pPr>
        <w:pStyle w:val="BodyText"/>
      </w:pPr>
      <w:r>
        <w:t xml:space="preserve">(ล่าม) ผมเหนื่อยก็เลยพักครับ</w:t>
      </w:r>
    </w:p>
    <w:p>
      <w:pPr>
        <w:pStyle w:val="BodyText"/>
      </w:pPr>
      <w:r>
        <w:t xml:space="preserve">(อาจารย์) แสดงว่าต้นไปดูคนเดียวเหรอ เวลาอื่นต้นไปสังเกตคนเดียวใช่ไหม</w:t>
      </w:r>
    </w:p>
    <w:p>
      <w:pPr>
        <w:pStyle w:val="BodyText"/>
      </w:pPr>
      <w:r>
        <w:t xml:space="preserve">(ล่าม) ก็ไปด้วยกันนะครับ แต่คือไปดูแค่แป๊บเดียวน่ะครับ เหมือนสลับกันนะครับ</w:t>
      </w:r>
    </w:p>
    <w:p>
      <w:pPr>
        <w:pStyle w:val="BodyText"/>
      </w:pPr>
      <w:r>
        <w:t xml:space="preserve">(อาจารย์) โอเค มาผู้หญิงค่ะ</w:t>
      </w:r>
    </w:p>
    <w:p>
      <w:pPr>
        <w:pStyle w:val="BodyText"/>
      </w:pPr>
      <w:r>
        <w:t xml:space="preserve">(ล่าม) ค่ะ สวัสดีค่ะ</w:t>
      </w:r>
    </w:p>
    <w:p>
      <w:pPr>
        <w:pStyle w:val="BodyText"/>
      </w:pPr>
      <w:r>
        <w:t xml:space="preserve">(อาจารย์) ทำไมไม่ต้องหันไปมองเพื่อน</w:t>
      </w:r>
    </w:p>
    <w:p>
      <w:pPr>
        <w:pStyle w:val="BodyText"/>
      </w:pPr>
      <w:r>
        <w:t xml:space="preserve">(ล่าม) ค่ะ ก็รู้สึก คือ ตื่นตอนเช้าค่ะ แต่เช้าเลยค่ะ ตอนตี 5วันเสาร์น่ะค่ะ ตอนแรกก็ลืมน่ะค่ะ คือนอนต่อ ทีนี้เพื่อนก็มาบอก มาบอกตอนตอนเที่ยงค่ะ ว่าต้องไปดูต้นมะนาวแล้วค่ะ</w:t>
      </w:r>
    </w:p>
    <w:p>
      <w:pPr>
        <w:pStyle w:val="BodyText"/>
      </w:pPr>
      <w:r>
        <w:t xml:space="preserve">(อาจารย์) ได้ไปทำกับเพื่อนตลอดไหมคะ ทุกช่วงเวลาได้ไปทำกับเพื่อนตลอดอยู่ใช่ไหม</w:t>
      </w:r>
    </w:p>
    <w:p>
      <w:pPr>
        <w:pStyle w:val="BodyText"/>
      </w:pPr>
      <w:r>
        <w:t xml:space="preserve">(ล่าม) ค่ะ ไปค่ะ</w:t>
      </w:r>
    </w:p>
    <w:p>
      <w:pPr>
        <w:pStyle w:val="BodyText"/>
      </w:pPr>
      <w:r>
        <w:t xml:space="preserve">(อาจารย์) แล้วใครจะเป็นคนมาตาม ใครเป็นคนมาตาม ไม่มีนัดเวลาใช่ไหมคะ นัดเวลาแล้วก็ไปเองใช่ไหม เบนซ์ เบนซ์เป็นคนตามเพื่อนเหรอ โอเค ขอบคุณมากค่ะ พี่เบนซ์มา พี่เบนซ์มา เบนซ์น่ะ รู้สึกจะเป็นหัวหน้าของกลุ่มผู้หญิง เป็นอย่างไรบ้าง รู้สึกอย่างไร</w:t>
      </w:r>
    </w:p>
    <w:p>
      <w:pPr>
        <w:pStyle w:val="BodyText"/>
      </w:pPr>
      <w:r>
        <w:t xml:space="preserve">(ล่าม) ก็เริ่ม คือแบบว่าไม่ไม่เคยได่รู้จักเรื่องการทำตารางหรือว่าการไปสำรวจแบบนี้ค่ะ เธอตอนนี้ก็เริ่มได้เรียนรู้ได้ไปสังเกตดูตอนแรกไม่เข้าใจเลยค่ะ ว่าต้องเขียนอะไรอย่างไรอ่ะคะแต่ก็ LINE ถามค่ะ ว่าต้องทำอะไรอย่างไรบ้าง ว่าอันนี้เป็นแบบไหนอะไรคะ แล้วก็… เมื่อวานตอน 6 โมง ก็คือคุยกับเพื่อน ๆ เขาบอกว่าไม่รู้ตอนเที่ยงบ้าง หรือว่ามีสัตว์อะไรบ้าง มันอยู่ตรงไหนน่ะค่ะ ค่ะ บางทีก็ไม่เข้าใจบ้าง คือวันนี้ตอนเช้า ก็คือได้มาเล่า ว่าเจอสัตว์อะไรบ้าง ทำไมบางทีก็ตื่นเต้นนะคะ</w:t>
      </w:r>
    </w:p>
    <w:p>
      <w:pPr>
        <w:pStyle w:val="BodyText"/>
      </w:pPr>
      <w:r>
        <w:t xml:space="preserve">(อาจารย์) โอเค ขอบคุณมากค่ะ</w:t>
      </w:r>
    </w:p>
    <w:p>
      <w:pPr>
        <w:pStyle w:val="BodyText"/>
      </w:pPr>
      <w:r>
        <w:t xml:space="preserve">(ล่าม) ค่ะ ก็รู้สึกว่าตอนเช้าที่ไปดูต้นไม้ค่ะ คือ ก็พบสัตว์หลายชนิดเลยค่ะ บางทีก็มองไม่เห็นบ้างนะคะ</w:t>
      </w:r>
    </w:p>
    <w:p>
      <w:pPr>
        <w:pStyle w:val="BodyText"/>
      </w:pPr>
      <w:r>
        <w:t xml:space="preserve">(อาจารย์) แค่นี้เหรอ ที่บอกว่ามองไม่เห็น โอเค ไม่เป็นไร ขอบคุณมาก กิตติยาได้ไปดูกับเพื่อนไหม หรือว่ากลับบ้าน เสาร์-อาทิตย์ลูกอยู่ไหม ลูกอยู่ไหม</w:t>
      </w:r>
    </w:p>
    <w:p>
      <w:pPr>
        <w:pStyle w:val="BodyText"/>
      </w:pPr>
      <w:r>
        <w:t xml:space="preserve">(ล่าม) ค่ะ ตอนเช้าตอนเวลา ตี 5 ค่ะ ก็คือไม่ได้ไปค่ะ แต่ว่าคนบ่ายโมง ก็คือไปดูที่ต้นมะนาวค่ะ ได้ไปเขียนเขียนบันทึกเรียบร้อยค่ะ เมื่อวานไม่ได้ไปตื่นเต้น ๆ</w:t>
      </w:r>
    </w:p>
    <w:p>
      <w:pPr>
        <w:pStyle w:val="BodyText"/>
      </w:pPr>
      <w:r>
        <w:t xml:space="preserve">(อาจารย์) โอเค ขอบคุณมาก ๆ ทั้งหมดดูนะคะ ทั้งหมดดูนะลูก ๆ มาเล่านี่ อันนี้เป็นสิ่งที่ลูกได้พบ ลูกยังไม่เคยได้เรียนรู้เกี่ยวกับเรื่องนี้เลยนะคะ เป็นครั้งแรกที่ครูก็เอาเรื่องนี้มาสอนให้ลูกได้ดูได้ทำนะคะ การที่ทำไมลูกถึงต้องทำแบบนี้ ครูอยากให้ลูกสังเกต สังเกตุอะไร สังเกตสิ่งต่าง ๆ รอบตัวของเรานะคะ รอบตัวของต้นไม้ ในช่วงเวลาต่าง ๆ มีอะไรเข้ามาเกี่ยวพันกับเรา ตอนเช้า ตอนสาย บ่าย เย็น แล้วก็ตอนกลางคืน ที่เข้ามาเกี่ยวพันกับต้นมะนาว จากที่ผู้หญิงออกมานำเสนอนะคะ จากที่กลุ่มผู้หญิงออกมานำเสนอ ครูพบว่าอะไร พบว่าลูกเกิดทักษ ะทักษะการสังเกตนะคะ มีการวิเคราะห์ด้วย เพราะว่าเพื่อนถามครูว่า เออ ทำไมตอนเช้ามันมีสัตว์ตัวนี้ แล้วพอมาตอนนี้บ่ายโมง แล้วมันไม่มีเลย เพราะอะไรนะคะ อันนี้คือการเปรียบเทียบการสังเกตดูนะคะ เด็กได้เรียนรู้เอง ลูก ๆ ลงไปดูเอง ครูยังไม่ได้บอกเลย ว่ามันจะเจออะไรบ้าง ครูบอกแค่วิธีว่าให้ไปดู ให้ไปดูมาแค่นั้น แต่ลูกมาสังเกตมาบอกเพิ่มมาตรงนี้ทำไมมันถึงไม่มีนะคะ แล้วสังเกตอย่างหนึ่ง อีกอย่างหนึ่ง ก็คือสัตว์ที่ลูกเห็นตอนช่วงเวลากลางคืน แล้วก็ตอนช่วงเช้าเลย ตี 5 ก็คือหอย ใช่ไหมคะ หอยนี่ มันจะมาตอนกลางคืน แล้วก็ตอนเช้า นั่นแสดงว่ามันเกิดอะไรขึ้นกับสิ่งมีชีวิตอื่น ที่เข้ามาเกี่ยวพันกับต้นมะนาว อันนี้เดี๋ยวเราจะไปดูกันอีกที ว่ามันมีอะไรเข้ามาเกี่ยวพันด้วยนะคะ คุณธรรมที่ลูกได้ คุณธรรมที่ลูกได้เรียนรู้เรื่องนี้ 1. แหละ เพราะครูให้งานเป็นกลุ่มใช่ไหม ครูให้ทำงานเป็นกลุ่ม ถ้าลูกไม่ช่วยเหลือกัน ร่วมมือกันง านนี้ก็คงจะไม่เสร็จนะคะ อันดับแรกเลย ลูกก็จะได้ความสามัคคีในกลุ่มนะคะ แล้วก็ความรับผิดชอบ ความรับผิดชอบ เพราะงานนี้ครูไม่ได้มาตาม ครูไม่ได้มาพาทำ ครูแจกแค่ใบงานให้ลูก แล้วลูกไปทำเอง เพราะอะไร เพราะลูกโตแล้ว ลูกโตแล้ว ลูกจะต้องมีความรับผิดชอบ อันนี้ครูให้ผ่านนะคะ ถึงแม้ว่างานของลูกออกมาคุณธรรมเรื่องความรับผิดชอบนี่ ครูให้ผ่านเลย เพราะลูกทำงานมาส่งครูได้ แต่อีกอย่างหนึ่ง คุณธรรมที่กูอยากจะเพิ่ม ก็คือความรอบคอบ รอบคอบในที่นี้คืออะไร งานนะคะ ที่คุณครูบอกว่าให้ไปสังเกตไม่ต้องรีบนะคะ ให้เวลากับเขาในช่วงเวลาที่ลูกลงไปศึกษา ไปสังเกตดี ๆ นะคะ แล้วลูกก็จะหาคำตอบได้สมบูรณ์ อันนี้คือความละเอียดรอบคอบ ของลูกจะต้องไปเพิ่มขึ้นมานิดหนึ่งนะคะ เพิ่มขึ้นมานิดหนึ่ง โดยเฉพาะผู้ชายต้องเพิ่มเยอะหน่อย ผู้หญิงเพิ่มเข้ามาอีกนิดหนึ่ง ไม่ต้องไปบอกเพื่อน ใช่ เพราะเวลาทำงานกลุ่ม เพื่อนบางคนเขาก็ใจร้อน เพื่อนบางคนใจร้อน อยากจะเสร็จไว ๆ ครูเข้าใจ ครูเข้าใจนะ แต่ไม่ได้ คนไหนที่ใจร้อนนะลูก คนไหนที่ใจร้อนเพื่อนที่อยู่ในกลุ่มต้องบอกว่ารอก่อน ใจเย็น ๆ ค่อย ๆ ทำนะคะ และอีกอย่างหนึ่งอีกอย่างหนึ่ง ที่ลูกจะต้องแบ่งกัน เวลาทำงานเป็นทีมปุ๊บ ลูกจะต้องแบ่งหน้าที่ความรับผิดชอบ วิธีการที่จะทำให้เกิดความละเอียดรอบคอบ งานครบสมบูรณ์ ลูกจะต้องมาคุยกันก่อน มาคุยกันก่อนนะคะ แล้วก็แบ่งการว่าคนนี้จะทำอะไร อย่างเช่น เพชรลดา เพชรลดานี่ มีหน้าที่อะไรเพชรลดาถ่ายภาพ ลูกก็ต้องไปถ่ายภาพ เวลาเจอสัตว์ต่าง ๆ ถ่ายภาพ ถ่ายภาพเก็บให้เรียบร้อย ถามว่าเพชรลดาจะต้องมานับจำนวนไหม ไม่ต้อง เพชรลดาถ้าเขามอบหมายให้ลูกถ่ายภาพแล้ว ลูกก็ถ่ายภาพแต่ภาพของลูกจะต้องครบสมบูรณ์ มีสัตว์อะไรในช่วงเวลาไหน ลูกจะต้องถ่าย ถ่ายเก็บ ถ่ายเก็บ ถ่ายเก็บ ให้สมบูรณ์ ใครที่เป็นคนนับ ใครเป็นคนนับต่าง ๆ ใครเป็นคนเขียนนะคะ แบ่งกันให้ชัดเจน แบ่งกันให้ชัดเจน แล้วช่วงเวลาที่เราลงไปสังเกต เวลาที่เราลงไปสังเกตครูบอกว่าถ้ามีเพื่อนผู้หญิงนี่มันเยอะนะ หลายคน เพราะฉะนั้น ลูกอาจจะแบ่งคนที่ 1 ให้ดูทางทิศเหนือ เข้าไปพร้อมกันเลยนะคะ เข้าไปพร้อมกันเลย คนที่ 2 อยู่ที่ใต้นะ คนที่ 3 ทิศตะวันออก คนที่ 4 ทิศตะวันตก เพราะผู้หญิงมีทั้งหมด 5 คน คนหนึ่งถ่ายภาพแล้ว อีก 4 คน ประจำทิศเลยลูก ไม่ต้องไป ไม่ต้องไปแบบรุมกลุ่มเป็นกลุ่ม ยืนดูในพื้นที่ของตัวเองนะคะ มันก็จะใช้เวลาแป๊บเดียว จะใช้เวลาแป๊บเดียวนะคะ คนที่ดูทิศเหนือเจออะไรบ้าง โน๊ตเอาไว้เจออะไรบ้าง รโน๊ตเอาไว้แล้วพฤติกรรมเขาเป็นอย่างไรจำนวนกี่ตัวนะคะ ก็คืออยู่แค่ทิศเหนือพอ เสร็จแล้ว เมื่อได้ข้อมูลครบทั้ง 4 ทิศแล้ว เอามาแลกเปลี่ยนกัน เอามาแลกเปลี่ยนอ่านนะคะ ทิศเหนือ สัตว์อะไรเจอบ้าง เห็นไหมลูกน่ะวน อันนี้เสร็จแล้วก็เดินไปอีกทิศหนึ่งใช่ไหม เข้าใจแล้วนะ ทีนี้ อันนี้แหละการทำงาน การทำงานมันก็จะเกิดปัญหานะคะ มันก็จะเกิดปัญหาขึ้นมาให้เราแก้ตลอดเวลา ครั้งที่ 1 งานที่เราทำได้มันอาจจะไม่สมบูรณ์ พอมาครั้งที่ 2 งานมันก็จะพัฒนาขึ้น ดีขึ้นนะคะ เรารู้แล้ว เรารู้แล้วว่ามันมีวิธีการแก้ไขอย่างไร เพราะฉะนั้น ให้ลูกเอาข้อมูลปู่เพิ่มให้นี่ ไปปรับปรุงแก้ไขนะคะ งานของตัวเองทำให้สมบูรณ์ เอาใหม่ เอาใหม่ อยากให้ครูพรินต์ให้ใหม่ไหม ได้ เดี๋ยวครูจะพรินต์ให้ใหม่ ได้เดี๋ยวครูจะพรินต์ให้ใหม่นะคะ ถ้าเราทำอันนี้เสร็จปุ๊บ ถ้าเราทำใบงานที่ 1 ใบงานที่ 2 เสร็จ แล้วก็ถ่ายภาพทำนำเสนออันนี้เสร็จปุ๊บ เวลาก็น่าจะหมดในเทอมนี้ ที่เหลือนะคะ อีกประมาณ 2 อาทิตย์นี่ ครูจะให้ลูกไปทำโครงงานของลูก โครงงานของลูก ที่ลูกได้เลือกแล้ว เบนซ์เกี่ยวกับต้นผักบุ้งใช่ไหมคะ ต้นผักบุ้งของต้นนี่ ผัดไทยแล้วก็ อีกกลุ่มหนึ่ง ก็คือน้ำสมุนไพร เครื่องดื่ม น้ำสมุนไพร ช่วงเวลานะคะ ช่วงเวลาที่ทำ ครูจะไม่ให้มาทำในช่วงเวลาเรียนนะคะ เวลาเรียนครูจะให้ลูกเอางานของลูก ใบโครงงานของลูก มานำเสนแบบนี้ครูจะให้ลูกปรึกษา แล้วก็แลกเปลี่ยน ทำกันในช่วงวันหยุด วันเสาร์-อาทิตย์ เพราะว่า อาจจะไม่ทันในผักบุ้ง ให้ลูกเปลี่ยนพืชอย่างอื่นก็ได้ อายุที่น้อย ๆ ที่ลูกสังเกตได้ ปรับหัวข้อ… เดี๋ยวให้ไปคิดใหม่นะคะ กลุ่มของเบนซ์ ผักบุ้งมันจะใช้เวลาในการเจริญเติบโตประมาณ น่าจะถึงเดือนอยู่นะ แต่ทีนี้เวลาของลูกน่ะ มันไม่ทันแล้ว เพราะลูกไม่ได้เริ่มตั้งแต่เริ่มต้น เห็นไหม ใช่ มันจะจบแล้ว กลับบ้านแล้ว เบนซ์บอก อาจจะเปลี่ยนพืชก็ได้ อาจจะเปลี่ยนโครงงานก็ได้นะคะ ครูไม่ว่า แต่โครงงานทั้ง 3 ชนิดนี้ 3 กลุ่มนี้ จะต้องทำออกมาให้เรียบร้อย ไปคุยกันดี ๆ ว่าจะทำอะไร ถ้าทำ ทำในช่วงวันเสาร์-อาทิตย์ ถ้าลูกนัดกันได้แล้วนะคะ วางแผนกันได้แล้ว บอกคุณครู เดี๋ยวคุณครูจะหาอุปกรณ์ต่าง ๆ ให้ แล้วก็จะขออนุญาตคุณครูเวรให้ ถ้าลูกจะทำกิจกรรม เหลือเวลาอีก 14 นาที เดี๋ยวให้ลูกปรับใบงานนะคะ ของเบนซ์ มีจะเขียนเพิ่มเติมไหม อยากถามอะไรไหมคะ จะเอากระดาษใหม่ อันนี้ไม่เอาแล้วใช่ไหม จะไป… ไปดูใหม่เลยใช่ไหมใ นกลุ่มของเบนซ์นะคะ สิ่งที่เพิ่มเติม ก็คือใบงานของลูกน่ะ ลูกไปเขียนใหม่ แต่ข้อมูลลูกถือว่าโอเคนะ ข้อมูลที่ลูกนำเสนอมาน่ะ แค่ลูกไปพรินต์ใบงาน ครูจะพรินต์ใบงานให้ แล้วลูกเอาข้อมูลเดิม ลูกไปเขียนลงใหม่ก็ได้ ไม่ต้องไปได้ เขาบอกว่าเบนซ์เข้าใจแค่คนเดียวใช่ไหมคะ ได้ เบนซ์อยากจะทำใหม่ แล้วก็ให้เพื่อน ๆ อธิบายให้เพื่อน ๆ เข้าใจ ครูจะฝากความหวังไว้กับกลุ่มผู้ชายได้ไหมลูก 2 คนนี้จะรอดไหม ต้นว่าไง ว่าไงเข้าใจหรือว่าอย่างไร อยากรวมกลุ่มไหมคะ อยากรวมกันไหม กลุ่มด้วยกันเลย 10 คน อยากทำด้วยกันไหม พี่เบนซ์บอกว่าทำพร้อมกันเลย อันนี้จะพรินต์ตัวนี้เหรอ เดี๋ยวครูจะพรินต์ไอ้ตัวนี้ให้ดูด้วย เอาดี ๆ นะต้น ถ้าทำเอง กลุ่มผู้ชายทำเองเลยจะรอดไหม เบนซ์บอกพี่ต้นยังไม่เข้าใจเท่าไร ไม่เป็นไร เพราะฉะนั้น งานนี้เอาใหม่ ครูจะให้ม. 6 ทำร่วมกันเลือก 1 ต้น 1 ต้น เพราะฉะนั้น เวลาเวลาที่ลูกได้ทำเป็นกลุ่ม ทำเป็นกลุ่มของ ม. 6 นี่แหละ ลูกแต่ขออย่างเดียวงานให้สมบูรณ์นะคะ งานให้สมบูรณ์ แล้วลูกจะต้องไปแบ่งหน้าที่ตามที่บอกด้วยนะ มอบหมายให้พี่เบนซ์เป็นหัวหน้าทีม เบนซ์เป็นหัวหน้าทีม ไปแบ่งนะคะ แบ่งให้รับผิดชอบอะไร ให้ใครเป็นหัวหน้า ไม่รู้แหละ ไปคุยกันเองนะคะ แต่ที่คุยกันนี่ เบนซ์นี่เข้าใจแล้ว เบนซ์นี่เข้าใจแล้ว ไปเลือกเองนะคะ หัวหน้า แต่ครูหวังว่างานที่เอามาในสัปดาห์ต่อไป จะต้องสมบูรณ์ เอาขึ้น PowerPoint แบบนี้นะคะ ที่ขึ้นมาให้ครูตรวจสามารถบอกได้ ว่าที่ไปที่มาของเขาคืออะไร แล้วก็ตรวจงานได้ ครูจะให้ Limit จนถึงอาทิตย์หน้านะลูก วันจันทร์หน้างานนี้จะต้องสมบูรณ์ ให้ลูกไปทำนำเสนอแบบนี้ เดี๋ยวครูจะส่ง PowerPoint ตัวนี้เข้าไปอยู่ใน LINE กลุ่มนะคะ แล้วให้ลูกไป Copy นะคะ ห้ามแก้ในฉบับของครูนะลูก ให้ Copy เป็นของงานของกลุ่มของ ม. 6 แล้วก็ไปแก้ข้อมูลตรงนี้ เพิ่มข้อท้าย ก็คือภาพกิจกรรมการเรียนรู้ให้ลูกถ่ายภาพบรรยากาศ ตอนที่ลูกลงไปเก็บข้อมูลใส่เข้าไปเป็นภาพกิจกรรมกิจกรรมด้วยนะคะ วันนี้เดี๋ยวครูจะส่งเข้าไปใน LINE ของกลุ่มในห้องเรียน ครูร่มจะส่งเข้าไปในกลุ่ม Line ห้องเรียนอันนี่ แล้วลูกก็ไปปรับแก้เป็นของตัวเอง อย่าไปเปลี่ยนของครูนะลูก ให้ลูกทำสำเนาเป็นของตัวเองก่อน แล้วค่อยไปแก้ของตัวเองนะคะ มีคำถามอะไรอีกไหม ไม่มีแล้ว ไม่มีแล้ว วันจันทร์แค่เอาผลงานที่ลูกทำมานำเสนอ เป็นงานกลุ่ม ใช้เวลาประมาณสัก… วันจันทร์หยุดใช่ไหม เบนซ์บอกวันจันทร์วันหยุด ใช่ ครูลืม ครูลืมว่าเป็นวันหยุด ไม่เป็นไร ส่งทาง LINE ทำให้เรียบร้อย ทำงานกลุ่มนี้ แล้วก็ส่งทาง LINE ให้ครู เวลาที่เหลือ ถึงแม้ว่าครูจะไม่ได้มาสอนวันจันทร์นะลูก ลูกทำงานให้เสร็จ ส่งทางไลน์ครู แล้วก็ให้ไปคุยกันเรื่องโครงงานของกลุ่มตัวเองนะคะ โครงงานของกลุ่มตัวเอง ที่คุยกันกับครูไว้แล้ว มันก็ใกล้ ใกล้จะปิดเทอมแล้วใช่ไหมลูก ที่คุณครูแจ้งลูกไปว่า ตอนแรกว่าจะไปปัจฉิม วันที่ 14 นะคะ ตอนนี้ เนื่องจากโรงเรียนเรามีกิจกรรมนะคะ มีกี่ตัว ทำเยอะด้วยนะคะ ก็เลยขอ ใช่ เลื่อนนะคะ ไปเป็นวันที่ 18 กิจกรรมปัจฉิมนิเทศนะคะ ทีนี้ฝากลูก ๆ ก่อนที่วันที่ 18 นี้จะมีการถ่ายภาพถ่ายภาพหมู่นะคะ เดี๋ยวคุณครู ครูอนัญญา ครูกุ้ง ครูกุ้งนะคะ เป็นเจ้าของโครงการปัจฉิม ครูปิ๊กช่วยแนะนำเฉย ๆ แต่ครูกุ้งเป็นเจ้าของโครงการปัจฉิม เดี๋ยวครูกุ้งเขาจะนัดวันอีกทีหนึ่ง ว่านัดวันอีกทีหนึ่ง ว่าเราจะไปถ่ายภาพ ใช่ ครูปิ๊กมอบโครงการนี้ให้กุ้งเป็นคนทำ ถ้าอยากถ่ายภาพสวย ลูกก็ต้องไปจัดซุ้มเองนะลูกนะ คิดวางแผนไว้เลย ตอนนี้ว่าอยากได้ทรงแบบไหน ก็ไปคุยกัน แลกเปลี่ยนกันกับครูกุ้ง ครูกุ้งก็จะได้ไปดำเนินการให้ ลูกคุยกันก่อน เพราะตอนนี้มีเวลานะคะ ฝากอย่างหนึ่ง ก็คือเรื่องของทรงผม อันนี้ครูฝากตรงผมนะคะ เพราะว่าเราจะต้องไปถ่ายภาพ เอาไปติดเอกสารวิชาการถ่ายภาพ นี่ ต้องเรียบร้อย แล้วก็จะพาออกไปถ่ายภาพรวมห้องเรียนนะคะ ข้างนอก ข้างนอกโรงเรียนด้วย เพื่อน ทีนี้ เพื่อนคนไหนที่กลับบ้าน 2 คน ใช่ไหม ที่กลับบ้านน่ะ ดีมาก พรุ่งนี้เพื่อนมาครบแล้ว แล้วจะกลับบ้านอีกไหมคะ ดีมาก แสดงว่า ม. 6 นี่ครบนะ อาทิตย์หน้าไหนเราเจอกัน อาทิตย์ต่อไปเราเจอกันครบหมดทุกคนนะคะ 10 คนพอดี ได้ ใจหายไหมคะ ใจหายไหมจะจบอยู่แล้ว ครูยังไม่อยากให้พวกเธอจบเลย ครูไม่ให้เธอผ่านดีไหม คณิตศาสตร์น่ะ ครูไม่ให้ผ่านดีไหมล่ะ เอาไว้ซ่อม 1 วิชา ขออีกปึหนึ่ง อยู่กับครูอีกปีหนึ่ได้ไหม ตอนนี้นะคะ เบนซ์บอกไม่เอาแล้ว เบื่อครูแล้วใช่ไหม เบื่อครูแล้ว แก่แล้วนะคะ ก็จะจบไป ดูนะ ตอนนี้เรา ม. 6 แล้ว มีหลายคนที่วางแผนอนาคตไว้เรียบร้อยแล้วนะคะ ว่าจะเรียนต่อหรือว่าทำงาน อยู่กับคุณพ่อคุณแม่ หรือว่าจะไปทำงานกับพี่ที่ต่างจังหวัดอั นนี้ฝากเอาไว้นะคะ ลูก ๆ เวลาจบออกไปแล้วนี่ สังคมมันจะไม่ได้เหมือนกับที่โรงเรียนนะคะ สังคมของเขา ข้างนอกนี่ การทำงาน การอยู่ร่วมกับคนอื่นจะไม่เหมือนกับที่โรงเรียน ที่โรงเรียนลูกเป็นอย่างไรคะ ตื่นเช้าขึ้นมามีแม่ครัวทำอาหารให้กินใช่ไหม มีแม่ครัวทำอาหารให้ทาน เราไม่ได้ทำอะไรเลยนะคะ เกี่ยวกับอาหาร ถ้าเราทำผิดคุณครูก็ให้อภัยลูก ตักเตือน แต่ถ้าลูกออกไปทำงานข้างนอก หรือว่าไปเรียนโตขึ้นมานี่ ถ้าเจอปัญหานะคะ ลูกต้องแก้ให้ได้ ลูกต้องคิดแล้วก็แก้ อันไหนที่มันดีนะคะ อันไหนที่มันดี ลูกก็ทำตาม อันไหนที่มันไม่ดีลูกก็ต้องรู้จักเลือก เลือกทำในสิ่งที่มันถูกต้อง อยู่ในคุณธรรม ใช่ เดี๋ยววันสุดท้ายวันที่ 18 วันที่ 18 เดี่ยวมาถ่ายรูปจบ ห้องนี้ครูจะไม่ให้จบอยู่คนหนึ่ง ก็คือเบนซ์นี่แหละ เบนซ์อยากจบมาก ก็จะไม่ให้เล่นจบ มีอีกเรื่องหนึ่งที่ครูอยากฝาก การสอบนะคะ การสอบ ข้อสอบของครูง่ายมาก ครูจะไม่มี Choice ให้ ครูจะไม่มี Choice ให้นะ เทอมนี้ครูสอนเกี่ยวกับโครงงาน ครูสอนเกี่ยวกับโครงงาน โครงงานอะไรบ้างที่ครูพาสำรวจ โครงงานเกี่ยวกับการศึกษารูปลักษณ์ของใบมะนาวใช่ไหมคะ ทำได้ ลูกทำได้ พี่เบนซ์ดูนะ ถ้าเป็นงานของลูกใช่ไหม เบนซ์บอกว่าจะถ่ายภาพ แล้วภาพมาติดตรงงานนี้ได้ไหมนะคะ ครูอนุญาตให้ติดภาพได้ แต่ติดตรงสัญลักษณ์นะลูก ไอ้… ตรงที่อยู่ใน Plot ตรงนี้ ไม่ให้เขียน ไม่ให้เอาภาพมาติด ไม่ให้เอาภาพมาติดตรงนี้ นี่ สไลด์มันไม่ไปน่ะ ย้อนสไลด์ไปที่แล้วนะลูก ที่เป็นวงกลม แล้วก็เป็นสัญลักษณ์รูปถ่ายภาพ ลูกใส่ตรงสัญลักษณ์ 01 แล้วก็เป็นภาพ เอาภาพมาติดได้ แล้วก็เขียนคำศัพท์ลงไปนะคะ เวลานำเสนอ เวลาน้อง ๆ เห็นน้องถึงจะรู้ว่า อ๋อ อันนี้คือแมงมุมนะ อันนี้คือหอยใหญ่สะกดแบบนี้นะ ได้ ครูว่ากูใจดีแล้วนะ ครูให้งานกลุ่ม เบนซ์อยากทำงานเดี่ยว ได้ ได้เลย ได้เลย รูป อยากวาดภาพเพิ่ม เป็นงานของใครคนใดคนหนึ่งนะคะ ทำงานเดียวก็ได้ เอาที่ลูกสนใจ ได้ อันนี้เอาไปคุยกัน เดี๋ยวครูบวกคะแนนเพิ่มให้ เอาไปทำเพิ่ม แต่งานตัวนี้ต้องเสร็จนะลูก งานตัวนี้ต้องเสร็จ ที่พี่เบนซ์บอกว่าอยากวาดภาพแล้วก็สรุปออกมา เป็นของแต่ละคนอันนี้แล้วก็จะได้ไปสอนน้อง ๆ ได้ อันนี้ลูกไปทำเอง ถ้าอุปกรณ์อะไร กระดาษสีน่ะ มาเอากับครูได้นะคะ เอาเพิ่มเติมกับครูได้ โอเคนะ เข้าใจแล้วนะ มีอะไรอีกไหม อยากทำอะไรเพิ่มอีกไหมคะ อยากทำอะไรเพิ่มอีกไหมเดี๋ ยวเพื่อนจะว่าเบนซ์นะนี่ เอางานให้เพื่อน เพื่อนยอมรับไหม เพื่อน ๆ ยอมรับไหม ที่เบนซ์บอกว่าจะวาดภาพเพิ่ม ยอมรับไหมลูก เขาบอกว่าเข้าใจ ดีมาก ดีมาก ดีมากนะคะ ทำเพิ่มตามที่เบนซ์นำเสนอ พี่เบนซ์บอกมา ทำใบงาน 2 ใบงานนี้เสร็จแล้วให้วาดภาพ ได้ ๆ ๆ แต่ขออย่างหนึ่ง ก็คือเอาเวลาว่างนะลูก เวลาที่ลูกไปทำงานเพิ่มนี่ ให้ลูกใช้เวลาที่ลูกว่างนะคะ ห้ามเอาไปทำในคาบเรียนของวิชาอื่นเด็ดขาด ได้ ทำตอนกลางคืนก็ได้ ที่หอนอนนะลูก โอเค สำหรับวันนี้หมดเวลาแล้วนะคะ ต้องขอบคุณพี่ล่ามมาก ๆ เลย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2 คณิตศาสตร์ (ม.6) (เช้า) 190267</dc:title>
  <dc:creator/>
  <cp:keywords/>
  <dcterms:created xsi:type="dcterms:W3CDTF">2024-02-19T03:33:38Z</dcterms:created>
  <dcterms:modified xsi:type="dcterms:W3CDTF">2024-02-19T03: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กุมภาพันธ์ 2567 เวลา 08.30 น.</vt:lpwstr>
  </property>
  <property fmtid="{D5CDD505-2E9C-101B-9397-08002B2CF9AE}" pid="3" name="subtitle">
    <vt:lpwstr/>
  </property>
</Properties>
</file>